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7903B" w14:textId="1B5D9F30" w:rsidR="00E00382" w:rsidRDefault="006F0968">
      <w:pPr>
        <w:rPr>
          <w:lang w:val="hu-HU"/>
        </w:rPr>
      </w:pPr>
      <w:r>
        <w:rPr>
          <w:lang w:val="hu-HU"/>
        </w:rPr>
        <w:t xml:space="preserve">2007-ben, a német szóbeli érettségin a </w:t>
      </w:r>
      <w:r w:rsidR="007F01CC">
        <w:rPr>
          <w:lang w:val="hu-HU"/>
        </w:rPr>
        <w:t>tételek</w:t>
      </w:r>
      <w:r>
        <w:rPr>
          <w:lang w:val="hu-HU"/>
        </w:rPr>
        <w:t xml:space="preserve"> között még szerepelt a példaképek </w:t>
      </w:r>
      <w:r w:rsidR="007F01CC">
        <w:rPr>
          <w:lang w:val="hu-HU"/>
        </w:rPr>
        <w:t>témája</w:t>
      </w:r>
      <w:r>
        <w:rPr>
          <w:lang w:val="hu-HU"/>
        </w:rPr>
        <w:t xml:space="preserve">. Kit és miért tart valaki követendő </w:t>
      </w:r>
      <w:r w:rsidR="007F01CC">
        <w:rPr>
          <w:lang w:val="hu-HU"/>
        </w:rPr>
        <w:t>példának</w:t>
      </w:r>
      <w:r w:rsidR="009A37E7">
        <w:rPr>
          <w:lang w:val="hu-HU"/>
        </w:rPr>
        <w:t>?</w:t>
      </w:r>
      <w:r>
        <w:rPr>
          <w:lang w:val="hu-HU"/>
        </w:rPr>
        <w:t xml:space="preserve"> </w:t>
      </w:r>
      <w:r w:rsidR="000D4ED0">
        <w:rPr>
          <w:lang w:val="hu-HU"/>
        </w:rPr>
        <w:t>Mi az</w:t>
      </w:r>
      <w:r w:rsidR="007F01CC">
        <w:rPr>
          <w:lang w:val="hu-HU"/>
        </w:rPr>
        <w:t>,</w:t>
      </w:r>
      <w:r w:rsidR="000D4ED0">
        <w:rPr>
          <w:lang w:val="hu-HU"/>
        </w:rPr>
        <w:t xml:space="preserve"> ami</w:t>
      </w:r>
      <w:r w:rsidR="007F01CC">
        <w:rPr>
          <w:lang w:val="hu-HU"/>
        </w:rPr>
        <w:t>ben</w:t>
      </w:r>
      <w:r w:rsidR="00106649">
        <w:rPr>
          <w:lang w:val="hu-HU"/>
        </w:rPr>
        <w:t xml:space="preserve"> érdemes rá figyelni, hasonlóan </w:t>
      </w:r>
      <w:r w:rsidR="009A37E7">
        <w:rPr>
          <w:lang w:val="hu-HU"/>
        </w:rPr>
        <w:t>eljárni az élet különböző területein.</w:t>
      </w:r>
      <w:r w:rsidR="007F01CC">
        <w:rPr>
          <w:lang w:val="hu-HU"/>
        </w:rPr>
        <w:t xml:space="preserve"> </w:t>
      </w:r>
      <w:r w:rsidR="009A37E7">
        <w:rPr>
          <w:lang w:val="hu-HU"/>
        </w:rPr>
        <w:t>Bevallom, n</w:t>
      </w:r>
      <w:r>
        <w:rPr>
          <w:lang w:val="hu-HU"/>
        </w:rPr>
        <w:t xml:space="preserve">em szerettem ezt a témát. Gyerekesnek éreztem, hogy </w:t>
      </w:r>
      <w:r w:rsidR="00355A14">
        <w:rPr>
          <w:lang w:val="hu-HU"/>
        </w:rPr>
        <w:t xml:space="preserve">egy </w:t>
      </w:r>
      <w:r>
        <w:rPr>
          <w:lang w:val="hu-HU"/>
        </w:rPr>
        <w:t>18 éves fiatalember</w:t>
      </w:r>
      <w:r w:rsidR="009A37E7">
        <w:rPr>
          <w:lang w:val="hu-HU"/>
        </w:rPr>
        <w:t xml:space="preserve"> azt mondja, hogy olyan akar lenni, mint XY. Ugyanakkor azt is éreztem, hogy teológiára készülvén, de egyáltalán keresztyénként</w:t>
      </w:r>
      <w:r w:rsidR="00345A29">
        <w:rPr>
          <w:lang w:val="hu-HU"/>
        </w:rPr>
        <w:t>,</w:t>
      </w:r>
      <w:r w:rsidR="009A37E7">
        <w:rPr>
          <w:lang w:val="hu-HU"/>
        </w:rPr>
        <w:t xml:space="preserve"> valamilyen bibliai szereplőt illene mondani. De azért </w:t>
      </w:r>
      <w:r w:rsidR="00955BEC">
        <w:rPr>
          <w:lang w:val="hu-HU"/>
        </w:rPr>
        <w:t xml:space="preserve">az </w:t>
      </w:r>
      <w:r w:rsidR="009A37E7">
        <w:rPr>
          <w:lang w:val="hu-HU"/>
        </w:rPr>
        <w:t xml:space="preserve">mégsem jött volna a számra sehogy sem, </w:t>
      </w:r>
      <w:r w:rsidR="00955BEC">
        <w:rPr>
          <w:lang w:val="hu-HU"/>
        </w:rPr>
        <w:t xml:space="preserve">hogy </w:t>
      </w:r>
      <w:r w:rsidR="009A37E7">
        <w:rPr>
          <w:lang w:val="hu-HU"/>
        </w:rPr>
        <w:t>pl. az én példaképem Mózes, az meg még kevésbé, hogy én olyan akarok lenni</w:t>
      </w:r>
      <w:r w:rsidR="001525BD">
        <w:rPr>
          <w:lang w:val="hu-HU"/>
        </w:rPr>
        <w:t>,</w:t>
      </w:r>
      <w:r w:rsidR="009A37E7">
        <w:rPr>
          <w:lang w:val="hu-HU"/>
        </w:rPr>
        <w:t xml:space="preserve"> mint Jézus. </w:t>
      </w:r>
      <w:r w:rsidR="006856DE">
        <w:rPr>
          <w:lang w:val="hu-HU"/>
        </w:rPr>
        <w:t xml:space="preserve">Az már azonban igaz, hogy az ember akarva akaratlanul mintákat lát és ismer fel maga körül. Az egyiket </w:t>
      </w:r>
      <w:r w:rsidR="00561741">
        <w:rPr>
          <w:lang w:val="hu-HU"/>
        </w:rPr>
        <w:t xml:space="preserve">jónak, követendő példának tartja, a másikat elutasítja. Ha olvasunk egy könyvet, vagy nézünk egy filmet, valakivel mindig azonosulunk, és valakit ki nem állhatunk. Természetes dolog ez. </w:t>
      </w:r>
      <w:r w:rsidR="00B0334B">
        <w:rPr>
          <w:lang w:val="hu-HU"/>
        </w:rPr>
        <w:t xml:space="preserve">Hitünk is így igazodik a Szentírás </w:t>
      </w:r>
      <w:r w:rsidR="00596CE3">
        <w:rPr>
          <w:lang w:val="hu-HU"/>
        </w:rPr>
        <w:t>nagy személyiségeihez</w:t>
      </w:r>
      <w:r w:rsidR="00B0334B">
        <w:rPr>
          <w:lang w:val="hu-HU"/>
        </w:rPr>
        <w:t xml:space="preserve">. </w:t>
      </w:r>
      <w:r w:rsidR="00596CE3">
        <w:rPr>
          <w:lang w:val="hu-HU"/>
        </w:rPr>
        <w:t>Pl. Mózeshez.</w:t>
      </w:r>
      <w:r>
        <w:rPr>
          <w:lang w:val="hu-HU"/>
        </w:rPr>
        <w:t xml:space="preserve"> </w:t>
      </w:r>
      <w:r w:rsidR="00257D69">
        <w:rPr>
          <w:lang w:val="hu-HU"/>
        </w:rPr>
        <w:t xml:space="preserve">És ha az idei teológustalálkozó témája a hivatás </w:t>
      </w:r>
      <w:r w:rsidR="00345A29">
        <w:rPr>
          <w:lang w:val="hu-HU"/>
        </w:rPr>
        <w:t>hidjai</w:t>
      </w:r>
      <w:r w:rsidR="00257D69">
        <w:rPr>
          <w:lang w:val="hu-HU"/>
        </w:rPr>
        <w:t>, nézz</w:t>
      </w:r>
      <w:r w:rsidR="001525BD">
        <w:rPr>
          <w:lang w:val="hu-HU"/>
        </w:rPr>
        <w:t>ük meg a mai alkalommal, milyen</w:t>
      </w:r>
      <w:r w:rsidR="00110284">
        <w:rPr>
          <w:lang w:val="hu-HU"/>
        </w:rPr>
        <w:t xml:space="preserve"> példát vehetünk róla</w:t>
      </w:r>
      <w:r w:rsidR="00FD32EC">
        <w:rPr>
          <w:lang w:val="hu-HU"/>
        </w:rPr>
        <w:t xml:space="preserve">, akit a prófétatövény a </w:t>
      </w:r>
      <w:r w:rsidR="002A11A4">
        <w:rPr>
          <w:lang w:val="hu-HU"/>
        </w:rPr>
        <w:t>prófétaság etalonjaként említ</w:t>
      </w:r>
      <w:r w:rsidR="00110284">
        <w:rPr>
          <w:lang w:val="hu-HU"/>
        </w:rPr>
        <w:t xml:space="preserve">. Még konkrétabban nézzük meg, ki is Mózes, milyen jelentősége van, hogy </w:t>
      </w:r>
      <w:r w:rsidR="002A11A4">
        <w:rPr>
          <w:lang w:val="hu-HU"/>
        </w:rPr>
        <w:t>a mózesi próféta</w:t>
      </w:r>
      <w:r w:rsidR="00110284">
        <w:rPr>
          <w:lang w:val="hu-HU"/>
        </w:rPr>
        <w:t xml:space="preserve"> népe fiai közül támad</w:t>
      </w:r>
      <w:r w:rsidR="00017152">
        <w:rPr>
          <w:lang w:val="hu-HU"/>
        </w:rPr>
        <w:t>, és mit jelent az, hogy Isten olyan prófétát támaszt, mint Mózes.</w:t>
      </w:r>
    </w:p>
    <w:p w14:paraId="45A8BD25" w14:textId="6D067FE8" w:rsidR="00017152" w:rsidRDefault="00017152">
      <w:pPr>
        <w:rPr>
          <w:lang w:val="hu-HU"/>
        </w:rPr>
      </w:pPr>
      <w:r>
        <w:rPr>
          <w:lang w:val="hu-HU"/>
        </w:rPr>
        <w:tab/>
        <w:t>Ha vannak a Bibliának jól ismert történetei</w:t>
      </w:r>
      <w:r w:rsidR="00C76772">
        <w:rPr>
          <w:lang w:val="hu-HU"/>
        </w:rPr>
        <w:t>,</w:t>
      </w:r>
      <w:r>
        <w:rPr>
          <w:lang w:val="hu-HU"/>
        </w:rPr>
        <w:t xml:space="preserve"> a Mózes </w:t>
      </w:r>
      <w:r w:rsidR="00C76772">
        <w:rPr>
          <w:lang w:val="hu-HU"/>
        </w:rPr>
        <w:t>elbeszélések</w:t>
      </w:r>
      <w:r>
        <w:rPr>
          <w:lang w:val="hu-HU"/>
        </w:rPr>
        <w:t xml:space="preserve"> mindenképpen azok. </w:t>
      </w:r>
      <w:r w:rsidR="00841CD9">
        <w:rPr>
          <w:lang w:val="hu-HU"/>
        </w:rPr>
        <w:t xml:space="preserve">Mind jól ismerjük a halálra üldözött nép sorsát, a fián meginduló anya </w:t>
      </w:r>
      <w:r w:rsidR="00443FBB">
        <w:rPr>
          <w:lang w:val="hu-HU"/>
        </w:rPr>
        <w:t xml:space="preserve">történetét, aki vízre teszi le gyermekét. A fiút a fáraó lánya találja meg, </w:t>
      </w:r>
      <w:r w:rsidR="00E402AE">
        <w:rPr>
          <w:lang w:val="hu-HU"/>
        </w:rPr>
        <w:t xml:space="preserve">aki így </w:t>
      </w:r>
      <w:r w:rsidR="00325A79">
        <w:rPr>
          <w:lang w:val="hu-HU"/>
        </w:rPr>
        <w:t xml:space="preserve">kiváló körülmények között nevelkedhet. Ő mégis hű marad népéhez, védelmezi őket. </w:t>
      </w:r>
      <w:r w:rsidR="00F72654">
        <w:rPr>
          <w:lang w:val="hu-HU"/>
        </w:rPr>
        <w:t>Megöl egy egyiptomi</w:t>
      </w:r>
      <w:r w:rsidR="00E402AE">
        <w:rPr>
          <w:lang w:val="hu-HU"/>
        </w:rPr>
        <w:t>t</w:t>
      </w:r>
      <w:r w:rsidR="00F72654">
        <w:rPr>
          <w:lang w:val="hu-HU"/>
        </w:rPr>
        <w:t>, a</w:t>
      </w:r>
      <w:r w:rsidR="00325A79">
        <w:rPr>
          <w:lang w:val="hu-HU"/>
        </w:rPr>
        <w:t>miért menekülnie</w:t>
      </w:r>
      <w:r w:rsidR="00F72654">
        <w:rPr>
          <w:lang w:val="hu-HU"/>
        </w:rPr>
        <w:t xml:space="preserve"> is</w:t>
      </w:r>
      <w:r w:rsidR="00325A79">
        <w:rPr>
          <w:lang w:val="hu-HU"/>
        </w:rPr>
        <w:t xml:space="preserve"> kell</w:t>
      </w:r>
      <w:r w:rsidR="00F72654">
        <w:rPr>
          <w:lang w:val="hu-HU"/>
        </w:rPr>
        <w:t>ett</w:t>
      </w:r>
      <w:r w:rsidR="00E402AE">
        <w:rPr>
          <w:lang w:val="hu-HU"/>
        </w:rPr>
        <w:t>.</w:t>
      </w:r>
      <w:r w:rsidR="009E6EA3">
        <w:rPr>
          <w:lang w:val="hu-HU"/>
        </w:rPr>
        <w:t xml:space="preserve"> </w:t>
      </w:r>
      <w:r w:rsidR="00E402AE">
        <w:rPr>
          <w:lang w:val="hu-HU"/>
        </w:rPr>
        <w:t>Majd</w:t>
      </w:r>
      <w:r w:rsidR="009E6EA3">
        <w:rPr>
          <w:lang w:val="hu-HU"/>
        </w:rPr>
        <w:t xml:space="preserve"> juhásznak szegődik</w:t>
      </w:r>
      <w:r w:rsidR="00325A79">
        <w:rPr>
          <w:lang w:val="hu-HU"/>
        </w:rPr>
        <w:t xml:space="preserve">. </w:t>
      </w:r>
      <w:r w:rsidR="00E402AE">
        <w:rPr>
          <w:lang w:val="hu-HU"/>
        </w:rPr>
        <w:t>Bujdosása</w:t>
      </w:r>
      <w:r w:rsidR="0015528C">
        <w:rPr>
          <w:lang w:val="hu-HU"/>
        </w:rPr>
        <w:t xml:space="preserve"> földjén mégis k</w:t>
      </w:r>
      <w:r w:rsidR="00B90C42">
        <w:rPr>
          <w:lang w:val="hu-HU"/>
        </w:rPr>
        <w:t>üldetést kap, és 80 éve</w:t>
      </w:r>
      <w:r w:rsidR="0015528C">
        <w:rPr>
          <w:lang w:val="hu-HU"/>
        </w:rPr>
        <w:t>s</w:t>
      </w:r>
      <w:r w:rsidR="00B90C42">
        <w:rPr>
          <w:lang w:val="hu-HU"/>
        </w:rPr>
        <w:t xml:space="preserve"> korában Isten azzal bízza meg</w:t>
      </w:r>
      <w:r w:rsidR="005F65F8">
        <w:rPr>
          <w:lang w:val="hu-HU"/>
        </w:rPr>
        <w:t xml:space="preserve"> (Ex 7,7)</w:t>
      </w:r>
      <w:r w:rsidR="00B90C42">
        <w:rPr>
          <w:lang w:val="hu-HU"/>
        </w:rPr>
        <w:t xml:space="preserve">, tárgyaljon a fáraóval és vezesse ki a népet. Ezután következik 40 év vándorlás a Sínai félszigeten, ahol </w:t>
      </w:r>
      <w:r w:rsidR="00F72654">
        <w:rPr>
          <w:lang w:val="hu-HU"/>
        </w:rPr>
        <w:t xml:space="preserve">Mózes </w:t>
      </w:r>
      <w:r w:rsidR="000C4261">
        <w:rPr>
          <w:lang w:val="hu-HU"/>
        </w:rPr>
        <w:t xml:space="preserve">egyrész átveszi </w:t>
      </w:r>
      <w:r w:rsidR="00DA6EC0">
        <w:rPr>
          <w:lang w:val="hu-HU"/>
        </w:rPr>
        <w:t xml:space="preserve">a </w:t>
      </w:r>
      <w:r w:rsidR="007E5B43">
        <w:rPr>
          <w:lang w:val="hu-HU"/>
        </w:rPr>
        <w:t xml:space="preserve">Tízparancsolatot, másrészt számtalan csodát tesz általa Isten. </w:t>
      </w:r>
      <w:r w:rsidR="009143D6">
        <w:rPr>
          <w:lang w:val="hu-HU"/>
        </w:rPr>
        <w:t xml:space="preserve">Mózes </w:t>
      </w:r>
      <w:r w:rsidR="0050083B">
        <w:rPr>
          <w:lang w:val="hu-HU"/>
        </w:rPr>
        <w:t>tehát a szabadítás eszköze, egy történelmi</w:t>
      </w:r>
      <w:r w:rsidR="000C67AC">
        <w:rPr>
          <w:lang w:val="hu-HU"/>
        </w:rPr>
        <w:t xml:space="preserve"> távlatokban mérhető népvezér személyiség.</w:t>
      </w:r>
    </w:p>
    <w:p w14:paraId="722A8869" w14:textId="7697CFDC" w:rsidR="000C67AC" w:rsidRDefault="000C67AC">
      <w:pPr>
        <w:rPr>
          <w:lang w:val="hu-HU"/>
        </w:rPr>
      </w:pPr>
      <w:r>
        <w:rPr>
          <w:lang w:val="hu-HU"/>
        </w:rPr>
        <w:tab/>
        <w:t>Vannak azonban a történeteknek egyéb részletei is</w:t>
      </w:r>
      <w:r w:rsidR="00AE6534">
        <w:rPr>
          <w:lang w:val="hu-HU"/>
        </w:rPr>
        <w:t>, amely</w:t>
      </w:r>
      <w:r w:rsidR="00FF628B">
        <w:rPr>
          <w:lang w:val="hu-HU"/>
        </w:rPr>
        <w:t>ek</w:t>
      </w:r>
      <w:r w:rsidR="00AE6534">
        <w:rPr>
          <w:lang w:val="hu-HU"/>
        </w:rPr>
        <w:t xml:space="preserve"> árnyalj</w:t>
      </w:r>
      <w:r w:rsidR="001A1437">
        <w:rPr>
          <w:lang w:val="hu-HU"/>
        </w:rPr>
        <w:t>ák</w:t>
      </w:r>
      <w:r w:rsidR="00AE6534">
        <w:rPr>
          <w:lang w:val="hu-HU"/>
        </w:rPr>
        <w:t xml:space="preserve"> a képet. </w:t>
      </w:r>
      <w:r w:rsidR="00FF628B">
        <w:rPr>
          <w:lang w:val="hu-HU"/>
        </w:rPr>
        <w:t>Mózes a</w:t>
      </w:r>
      <w:r w:rsidR="00733E5D">
        <w:rPr>
          <w:lang w:val="hu-HU"/>
        </w:rPr>
        <w:t>gyonüt egy egyiptomit,</w:t>
      </w:r>
      <w:r w:rsidR="00FF628B">
        <w:rPr>
          <w:lang w:val="hu-HU"/>
        </w:rPr>
        <w:t xml:space="preserve"> aminek részleteiről nem sokat tudunk.</w:t>
      </w:r>
      <w:r w:rsidR="00F8540E">
        <w:rPr>
          <w:lang w:val="hu-HU"/>
        </w:rPr>
        <w:t xml:space="preserve"> Idegen asszonyt vesz feleségül.</w:t>
      </w:r>
      <w:r w:rsidR="00733E5D">
        <w:rPr>
          <w:lang w:val="hu-HU"/>
        </w:rPr>
        <w:t xml:space="preserve"> Isten megbízását </w:t>
      </w:r>
      <w:r w:rsidR="00FF628B">
        <w:rPr>
          <w:lang w:val="hu-HU"/>
        </w:rPr>
        <w:t xml:space="preserve">sem </w:t>
      </w:r>
      <w:r w:rsidR="00CF725B">
        <w:rPr>
          <w:lang w:val="hu-HU"/>
        </w:rPr>
        <w:t xml:space="preserve">vállalja elsőre, Istennek győzködnie kell ezt az aggastyánt. </w:t>
      </w:r>
      <w:r w:rsidR="00673D7B">
        <w:rPr>
          <w:lang w:val="hu-HU"/>
        </w:rPr>
        <w:t>A népe, akiért mindezt megteszi, az Ígéret földjének kikémlelése után</w:t>
      </w:r>
      <w:r w:rsidR="00DD5999">
        <w:rPr>
          <w:lang w:val="hu-HU"/>
        </w:rPr>
        <w:t xml:space="preserve"> meg akarja kövezni, csak ne kelljen elfoglalni az új hazát. </w:t>
      </w:r>
      <w:r w:rsidR="00751957">
        <w:rPr>
          <w:lang w:val="hu-HU"/>
        </w:rPr>
        <w:t>Ezenkívül is mindenki lázad ellene</w:t>
      </w:r>
      <w:r w:rsidR="00865FC0">
        <w:rPr>
          <w:lang w:val="hu-HU"/>
        </w:rPr>
        <w:t xml:space="preserve">: testvérei, a léviták, és a nép megszámlálhatatlan alkalommal. Annak körülményei </w:t>
      </w:r>
      <w:r w:rsidR="009E2DFF">
        <w:rPr>
          <w:lang w:val="hu-HU"/>
        </w:rPr>
        <w:t>ugyan tisztázatlanok, hogy miért nem mehet be Mózes az Ígéret földjére</w:t>
      </w:r>
      <w:r w:rsidR="009E6EA3">
        <w:rPr>
          <w:lang w:val="hu-HU"/>
        </w:rPr>
        <w:t>, de tudjuk, hogy épp a kémlelés története után Isten megharagszik rá</w:t>
      </w:r>
      <w:r w:rsidR="00A51B2F">
        <w:rPr>
          <w:lang w:val="hu-HU"/>
        </w:rPr>
        <w:t>. Csak távolról nyer bepillantást oda, amiért oly sokat szenvedett. Mózes ezek fényében nemcsak erőskezű veze</w:t>
      </w:r>
      <w:r w:rsidR="00842BFD">
        <w:rPr>
          <w:lang w:val="hu-HU"/>
        </w:rPr>
        <w:t>tő</w:t>
      </w:r>
      <w:r w:rsidR="00371DB6">
        <w:rPr>
          <w:lang w:val="hu-HU"/>
        </w:rPr>
        <w:t xml:space="preserve">. Mást is el lehet mondani a töreténetek alapján. </w:t>
      </w:r>
      <w:r w:rsidR="00774B27">
        <w:rPr>
          <w:lang w:val="hu-HU"/>
        </w:rPr>
        <w:t xml:space="preserve">Mózes egy embergyilkos csobán, egy akadékoskodó vénember, </w:t>
      </w:r>
      <w:r w:rsidR="00FA6F5D">
        <w:rPr>
          <w:lang w:val="hu-HU"/>
        </w:rPr>
        <w:t>népe kárára házassá</w:t>
      </w:r>
      <w:r w:rsidR="00D647D4">
        <w:rPr>
          <w:lang w:val="hu-HU"/>
        </w:rPr>
        <w:t>gra lépő</w:t>
      </w:r>
      <w:r w:rsidR="00767C73">
        <w:rPr>
          <w:lang w:val="hu-HU"/>
        </w:rPr>
        <w:t xml:space="preserve"> </w:t>
      </w:r>
      <w:r w:rsidR="00AC2E2E">
        <w:rPr>
          <w:lang w:val="hu-HU"/>
        </w:rPr>
        <w:t>férfi</w:t>
      </w:r>
      <w:r w:rsidR="00767C73">
        <w:rPr>
          <w:lang w:val="hu-HU"/>
        </w:rPr>
        <w:t xml:space="preserve">, </w:t>
      </w:r>
      <w:r w:rsidR="005327F5">
        <w:rPr>
          <w:lang w:val="hu-HU"/>
        </w:rPr>
        <w:t xml:space="preserve">és még Isten ellen is olyat vét, amiért elveszti az ígéretet. </w:t>
      </w:r>
      <w:r w:rsidR="00A52C64">
        <w:rPr>
          <w:lang w:val="hu-HU"/>
        </w:rPr>
        <w:t>Mózes tehát ember, olyan mint te meg én</w:t>
      </w:r>
      <w:r w:rsidR="00162EA7">
        <w:rPr>
          <w:lang w:val="hu-HU"/>
        </w:rPr>
        <w:t>. És noha ez a kép</w:t>
      </w:r>
      <w:r w:rsidR="00D647D4">
        <w:rPr>
          <w:lang w:val="hu-HU"/>
        </w:rPr>
        <w:t>,</w:t>
      </w:r>
      <w:r w:rsidR="00162EA7">
        <w:rPr>
          <w:lang w:val="hu-HU"/>
        </w:rPr>
        <w:t xml:space="preserve"> amit felvázoltam évszázados hagyományok fejlődésének szinopszisából áll össze, mégis ott van mögötte egy olyan személy </w:t>
      </w:r>
      <w:r w:rsidR="0002118F">
        <w:rPr>
          <w:lang w:val="hu-HU"/>
        </w:rPr>
        <w:t>alakja</w:t>
      </w:r>
      <w:r w:rsidR="00162EA7">
        <w:rPr>
          <w:lang w:val="hu-HU"/>
        </w:rPr>
        <w:t xml:space="preserve">, </w:t>
      </w:r>
      <w:r w:rsidR="0002118F">
        <w:rPr>
          <w:lang w:val="hu-HU"/>
        </w:rPr>
        <w:t>aki bizony nem</w:t>
      </w:r>
      <w:r w:rsidR="00162EA7">
        <w:rPr>
          <w:lang w:val="hu-HU"/>
        </w:rPr>
        <w:t xml:space="preserve"> mindenben a tökéletes</w:t>
      </w:r>
      <w:r w:rsidR="0002118F">
        <w:rPr>
          <w:lang w:val="hu-HU"/>
        </w:rPr>
        <w:t>. Sőt. Jó nekünk erre figyelnünk, amikor a prófétatörvény</w:t>
      </w:r>
      <w:r w:rsidR="006D1303">
        <w:rPr>
          <w:lang w:val="hu-HU"/>
        </w:rPr>
        <w:t xml:space="preserve"> őt kezeli a prófétaság mércéjeként. Isten olyan prófétát támaszt</w:t>
      </w:r>
      <w:r w:rsidR="004F7EC7">
        <w:rPr>
          <w:lang w:val="hu-HU"/>
        </w:rPr>
        <w:t>,</w:t>
      </w:r>
      <w:r w:rsidR="006D1303">
        <w:rPr>
          <w:lang w:val="hu-HU"/>
        </w:rPr>
        <w:t xml:space="preserve"> mint Mózes.</w:t>
      </w:r>
    </w:p>
    <w:p w14:paraId="2453CA8D" w14:textId="357E7F3E" w:rsidR="00166858" w:rsidRDefault="00166858">
      <w:pPr>
        <w:rPr>
          <w:lang w:val="hu-HU"/>
        </w:rPr>
      </w:pPr>
      <w:r>
        <w:rPr>
          <w:lang w:val="hu-HU"/>
        </w:rPr>
        <w:tab/>
        <w:t xml:space="preserve">Mindjárt tovább is foglalkoztat bennünket a kérdés, </w:t>
      </w:r>
      <w:r w:rsidR="00CE6589">
        <w:rPr>
          <w:lang w:val="hu-HU"/>
        </w:rPr>
        <w:t xml:space="preserve">hogy </w:t>
      </w:r>
      <w:r>
        <w:rPr>
          <w:lang w:val="hu-HU"/>
        </w:rPr>
        <w:t>mit jelent, hogy</w:t>
      </w:r>
      <w:r w:rsidR="002D4C8B">
        <w:rPr>
          <w:lang w:val="hu-HU"/>
        </w:rPr>
        <w:t xml:space="preserve"> Isten olyan prófétát támaszt,</w:t>
      </w:r>
      <w:r>
        <w:rPr>
          <w:lang w:val="hu-HU"/>
        </w:rPr>
        <w:t xml:space="preserve"> mint </w:t>
      </w:r>
      <w:r w:rsidR="002D4C8B">
        <w:rPr>
          <w:lang w:val="hu-HU"/>
        </w:rPr>
        <w:t>Mózes</w:t>
      </w:r>
      <w:r>
        <w:rPr>
          <w:lang w:val="hu-HU"/>
        </w:rPr>
        <w:t xml:space="preserve">, de most ezen a ponton </w:t>
      </w:r>
      <w:r w:rsidR="00A659D0">
        <w:rPr>
          <w:lang w:val="hu-HU"/>
        </w:rPr>
        <w:t>hadd szűrjük le magunknak az első üzenetet a mózesi tágabb hagyományból. Isten nem szenteket</w:t>
      </w:r>
      <w:r w:rsidR="00097530">
        <w:rPr>
          <w:lang w:val="hu-HU"/>
        </w:rPr>
        <w:t xml:space="preserve"> hív el</w:t>
      </w:r>
      <w:r w:rsidR="00A659D0">
        <w:rPr>
          <w:lang w:val="hu-HU"/>
        </w:rPr>
        <w:t xml:space="preserve">, </w:t>
      </w:r>
      <w:r w:rsidR="002D4C8B">
        <w:rPr>
          <w:lang w:val="hu-HU"/>
        </w:rPr>
        <w:t xml:space="preserve">nem </w:t>
      </w:r>
      <w:r w:rsidR="00FF18ED">
        <w:rPr>
          <w:lang w:val="hu-HU"/>
        </w:rPr>
        <w:t xml:space="preserve">tökéleteseket állít szolgálatba. </w:t>
      </w:r>
      <w:r w:rsidR="00051BA7">
        <w:rPr>
          <w:lang w:val="hu-HU"/>
        </w:rPr>
        <w:t>Mózes nem azért kerül középpontba, mert bűntelen lenne, hanem mert Isten választja ki őt.</w:t>
      </w:r>
      <w:r w:rsidR="00B64D3E">
        <w:rPr>
          <w:lang w:val="hu-HU"/>
        </w:rPr>
        <w:t xml:space="preserve"> Ez rád is igaz.</w:t>
      </w:r>
      <w:r w:rsidR="00051BA7">
        <w:rPr>
          <w:lang w:val="hu-HU"/>
        </w:rPr>
        <w:t xml:space="preserve"> </w:t>
      </w:r>
      <w:r w:rsidR="00334B6E">
        <w:rPr>
          <w:lang w:val="hu-HU"/>
        </w:rPr>
        <w:t>A szolgálatban nem az számít, hogy mit tettél eddig, hanem hogy mit tesz Isten általad.</w:t>
      </w:r>
      <w:r w:rsidR="00314036">
        <w:rPr>
          <w:lang w:val="hu-HU"/>
        </w:rPr>
        <w:t xml:space="preserve"> Nem az a mérvadó, mit gondolnak az emberek, hanem hogy mit határozott Isten felőled. </w:t>
      </w:r>
      <w:r w:rsidR="00C7722B">
        <w:rPr>
          <w:lang w:val="hu-HU"/>
        </w:rPr>
        <w:t>Prófétának nem születni kell, hanem Isten tesz azzá</w:t>
      </w:r>
      <w:r w:rsidR="00FF00DB">
        <w:rPr>
          <w:lang w:val="hu-HU"/>
        </w:rPr>
        <w:t>.</w:t>
      </w:r>
      <w:r w:rsidR="00642318">
        <w:rPr>
          <w:lang w:val="hu-HU"/>
        </w:rPr>
        <w:t xml:space="preserve"> </w:t>
      </w:r>
      <w:r w:rsidR="00C66463">
        <w:rPr>
          <w:lang w:val="hu-HU"/>
        </w:rPr>
        <w:t>Lehet nem</w:t>
      </w:r>
      <w:r w:rsidR="00FF1EB7">
        <w:rPr>
          <w:lang w:val="hu-HU"/>
        </w:rPr>
        <w:t xml:space="preserve"> mennek könnyen a vizsgák, te sem értesz úgy a beszédhez, akárcsak Mózes. </w:t>
      </w:r>
      <w:r w:rsidR="00EA0617">
        <w:rPr>
          <w:lang w:val="hu-HU"/>
        </w:rPr>
        <w:t xml:space="preserve">Lehet </w:t>
      </w:r>
      <w:r w:rsidR="00461094">
        <w:rPr>
          <w:lang w:val="hu-HU"/>
        </w:rPr>
        <w:t xml:space="preserve">te is inkább a biztos kenyér mellett maradnál a Hóreb mellett, és Isten csak küldje, akit küldeni akar. </w:t>
      </w:r>
      <w:r w:rsidR="00A7717D">
        <w:rPr>
          <w:lang w:val="hu-HU"/>
        </w:rPr>
        <w:t xml:space="preserve">De </w:t>
      </w:r>
      <w:r w:rsidR="00D26879">
        <w:rPr>
          <w:lang w:val="hu-HU"/>
        </w:rPr>
        <w:t>„</w:t>
      </w:r>
      <w:r w:rsidR="00A7717D">
        <w:rPr>
          <w:lang w:val="hu-HU"/>
        </w:rPr>
        <w:t>ha az oroszlán ordít, ki ne félne? És ha az Úr szól, ki ne prófétálna?</w:t>
      </w:r>
      <w:r w:rsidR="00D26879">
        <w:rPr>
          <w:lang w:val="hu-HU"/>
        </w:rPr>
        <w:t>” (Ám 3,8)</w:t>
      </w:r>
      <w:r w:rsidR="00A7717D">
        <w:rPr>
          <w:lang w:val="hu-HU"/>
        </w:rPr>
        <w:t xml:space="preserve"> </w:t>
      </w:r>
      <w:r w:rsidR="008444B7">
        <w:rPr>
          <w:lang w:val="hu-HU"/>
        </w:rPr>
        <w:t>De</w:t>
      </w:r>
      <w:r w:rsidR="0055285A">
        <w:rPr>
          <w:lang w:val="hu-HU"/>
        </w:rPr>
        <w:t xml:space="preserve"> talán</w:t>
      </w:r>
      <w:r w:rsidR="00273A23">
        <w:rPr>
          <w:lang w:val="hu-HU"/>
        </w:rPr>
        <w:t xml:space="preserve"> még azzal sem változik </w:t>
      </w:r>
      <w:r w:rsidR="008444B7">
        <w:rPr>
          <w:lang w:val="hu-HU"/>
        </w:rPr>
        <w:t>sok minden</w:t>
      </w:r>
      <w:r w:rsidR="00273A23">
        <w:rPr>
          <w:lang w:val="hu-HU"/>
        </w:rPr>
        <w:t>, hogy szolgálatba állsz. Mózes a pusztában vét</w:t>
      </w:r>
      <w:r w:rsidR="0034094B">
        <w:rPr>
          <w:lang w:val="hu-HU"/>
        </w:rPr>
        <w:t>kezett, mondjuk így</w:t>
      </w:r>
      <w:r w:rsidR="002E5EE0">
        <w:rPr>
          <w:lang w:val="hu-HU"/>
        </w:rPr>
        <w:t>:</w:t>
      </w:r>
      <w:r w:rsidR="0034094B">
        <w:rPr>
          <w:lang w:val="hu-HU"/>
        </w:rPr>
        <w:t xml:space="preserve"> a csodálatos szabadítás megvalósítása közben. Attól még kivezette a népet</w:t>
      </w:r>
      <w:r w:rsidR="0037348B">
        <w:rPr>
          <w:lang w:val="hu-HU"/>
        </w:rPr>
        <w:t xml:space="preserve">, viszont ő maga kívül kellett maradjon. </w:t>
      </w:r>
      <w:r w:rsidR="008444B7">
        <w:rPr>
          <w:lang w:val="hu-HU"/>
        </w:rPr>
        <w:t xml:space="preserve">Lehet te is ugyanolyan indulatos maradsz, </w:t>
      </w:r>
      <w:r w:rsidR="004175F9">
        <w:rPr>
          <w:lang w:val="hu-HU"/>
        </w:rPr>
        <w:t>mint azelőtt voltál</w:t>
      </w:r>
      <w:r w:rsidR="00EA7155">
        <w:rPr>
          <w:lang w:val="hu-HU"/>
        </w:rPr>
        <w:t>. Továbbra is viaskodnod kell saját személyiséged nemkívánatos jegyeivel</w:t>
      </w:r>
      <w:r w:rsidR="00733C45">
        <w:rPr>
          <w:lang w:val="hu-HU"/>
        </w:rPr>
        <w:t xml:space="preserve">, de attól még </w:t>
      </w:r>
      <w:r w:rsidR="00455109">
        <w:rPr>
          <w:lang w:val="hu-HU"/>
        </w:rPr>
        <w:t>„</w:t>
      </w:r>
      <w:r w:rsidR="00733C45">
        <w:rPr>
          <w:lang w:val="hu-HU"/>
        </w:rPr>
        <w:t xml:space="preserve">próféta által hozza ki az Úr </w:t>
      </w:r>
      <w:r w:rsidR="00455109">
        <w:rPr>
          <w:lang w:val="hu-HU"/>
        </w:rPr>
        <w:t>Izráelt Egyiptomból” (Hós 12,14).</w:t>
      </w:r>
      <w:r w:rsidR="00EC4746">
        <w:rPr>
          <w:lang w:val="hu-HU"/>
        </w:rPr>
        <w:t xml:space="preserve"> A prófétát az Úr támasztja.</w:t>
      </w:r>
    </w:p>
    <w:p w14:paraId="50E42B7D" w14:textId="198A2B0F" w:rsidR="00EC4746" w:rsidRDefault="00EC4746">
      <w:pPr>
        <w:rPr>
          <w:lang w:val="hu-HU"/>
        </w:rPr>
      </w:pPr>
      <w:r>
        <w:rPr>
          <w:lang w:val="hu-HU"/>
        </w:rPr>
        <w:tab/>
      </w:r>
      <w:r w:rsidR="00CF4EB6">
        <w:rPr>
          <w:lang w:val="hu-HU"/>
        </w:rPr>
        <w:t xml:space="preserve">Egyik feltűnő jegye a prófétának, hogy </w:t>
      </w:r>
      <w:r w:rsidR="00777D22">
        <w:rPr>
          <w:lang w:val="hu-HU"/>
        </w:rPr>
        <w:t>Izráel fiai közül, szó szerint „a te atyádfiai közül”</w:t>
      </w:r>
      <w:r w:rsidR="00214A66">
        <w:rPr>
          <w:lang w:val="hu-HU"/>
        </w:rPr>
        <w:t xml:space="preserve"> támad. A prófétatörvény saját gondolatiságában a jövendőmondók, jelmagyarázók</w:t>
      </w:r>
      <w:r w:rsidR="00DE574F">
        <w:rPr>
          <w:lang w:val="hu-HU"/>
        </w:rPr>
        <w:t>,</w:t>
      </w:r>
      <w:r w:rsidR="006C7979">
        <w:rPr>
          <w:lang w:val="hu-HU"/>
        </w:rPr>
        <w:t xml:space="preserve"> igézők,</w:t>
      </w:r>
      <w:r w:rsidR="00DE574F">
        <w:rPr>
          <w:lang w:val="hu-HU"/>
        </w:rPr>
        <w:t xml:space="preserve"> varázslók a népek közül valók, míg a próféta Izráel fiai közül való. Ez annál is inkább szembeötlő, minthogy mind a </w:t>
      </w:r>
      <w:r w:rsidR="007D3EFE">
        <w:rPr>
          <w:lang w:val="hu-HU"/>
        </w:rPr>
        <w:t>B</w:t>
      </w:r>
      <w:r w:rsidR="00DE574F">
        <w:rPr>
          <w:lang w:val="hu-HU"/>
        </w:rPr>
        <w:t>iblián kívül</w:t>
      </w:r>
      <w:r w:rsidR="007D3EFE">
        <w:rPr>
          <w:lang w:val="hu-HU"/>
        </w:rPr>
        <w:t>i</w:t>
      </w:r>
      <w:r w:rsidR="00DE574F">
        <w:rPr>
          <w:lang w:val="hu-HU"/>
        </w:rPr>
        <w:t xml:space="preserve"> források, mint a bibliai szövegek beszélnek </w:t>
      </w:r>
      <w:r w:rsidR="000B65BA">
        <w:rPr>
          <w:lang w:val="hu-HU"/>
        </w:rPr>
        <w:t>a prófétaság intézményéről Izráelen kívül</w:t>
      </w:r>
      <w:r w:rsidR="00123519">
        <w:rPr>
          <w:lang w:val="hu-HU"/>
        </w:rPr>
        <w:t xml:space="preserve">, ld. Bálám története, és a varázslásról </w:t>
      </w:r>
      <w:r w:rsidR="004A2677">
        <w:rPr>
          <w:lang w:val="hu-HU"/>
        </w:rPr>
        <w:t>a választott nép körein belül ld. az endóri halottidéző asszony.</w:t>
      </w:r>
      <w:r w:rsidR="00A12E2C">
        <w:rPr>
          <w:lang w:val="hu-HU"/>
        </w:rPr>
        <w:t xml:space="preserve"> </w:t>
      </w:r>
      <w:r w:rsidR="0003743A">
        <w:rPr>
          <w:lang w:val="hu-HU"/>
        </w:rPr>
        <w:t xml:space="preserve">Ha ez így van, akkor vajon miért beszél a szöveg idegenként a varázslásról, és sajátként a prófétaságról? </w:t>
      </w:r>
      <w:r w:rsidR="002018A8">
        <w:rPr>
          <w:lang w:val="hu-HU"/>
        </w:rPr>
        <w:t xml:space="preserve">Semmiképpen nem azért, mert a deuteronomista ne lett volna tisztában a fenti tényállással, hanem sokkal inkább </w:t>
      </w:r>
      <w:r w:rsidR="00981FC5">
        <w:rPr>
          <w:lang w:val="hu-HU"/>
        </w:rPr>
        <w:t xml:space="preserve">teológiai üzenete van ennek. A jóslás, varázslás </w:t>
      </w:r>
      <w:r w:rsidR="00FF2EEE">
        <w:rPr>
          <w:lang w:val="hu-HU"/>
        </w:rPr>
        <w:t xml:space="preserve">stb. </w:t>
      </w:r>
      <w:r w:rsidR="00981FC5">
        <w:rPr>
          <w:lang w:val="hu-HU"/>
        </w:rPr>
        <w:t xml:space="preserve">lényegét tekintve idegen </w:t>
      </w:r>
      <w:r w:rsidR="003A70EC">
        <w:rPr>
          <w:lang w:val="hu-HU"/>
        </w:rPr>
        <w:t xml:space="preserve">a jahwizmus </w:t>
      </w:r>
      <w:r w:rsidR="00FF2EEE">
        <w:rPr>
          <w:lang w:val="hu-HU"/>
        </w:rPr>
        <w:t xml:space="preserve">szentírási formájától. Ezek a válaszkeresésnek illegitim formái, amelyeket az elbeszélői keret </w:t>
      </w:r>
      <w:r w:rsidR="009E421E">
        <w:rPr>
          <w:lang w:val="hu-HU"/>
        </w:rPr>
        <w:t xml:space="preserve">az idegen népek köré helyez. Ugyanígy a próféta </w:t>
      </w:r>
      <w:r w:rsidR="009449CC">
        <w:rPr>
          <w:lang w:val="hu-HU"/>
        </w:rPr>
        <w:t>sem önmagában izráeli találmány, de a Jhwh-próféta mindenképpen az.</w:t>
      </w:r>
    </w:p>
    <w:p w14:paraId="73012234" w14:textId="25AB87F0" w:rsidR="00BB15EC" w:rsidRDefault="00BB15EC">
      <w:pPr>
        <w:rPr>
          <w:lang w:val="hu-HU"/>
        </w:rPr>
      </w:pPr>
      <w:r>
        <w:rPr>
          <w:lang w:val="hu-HU"/>
        </w:rPr>
        <w:tab/>
        <w:t xml:space="preserve">A prófétát és a jövendőmondót egy dolog köti össze, mindkettő </w:t>
      </w:r>
      <w:r w:rsidR="00E12DCB">
        <w:rPr>
          <w:lang w:val="hu-HU"/>
        </w:rPr>
        <w:t>feleletet</w:t>
      </w:r>
      <w:r>
        <w:rPr>
          <w:lang w:val="hu-HU"/>
        </w:rPr>
        <w:t xml:space="preserve"> ad</w:t>
      </w:r>
      <w:r w:rsidR="00E12DCB">
        <w:rPr>
          <w:lang w:val="hu-HU"/>
        </w:rPr>
        <w:t xml:space="preserve"> egy választ kereső ember kérdésére? Pl. beteg vagyok, meggyógyulok-e? Csatába készülök, megmenekülök-e</w:t>
      </w:r>
      <w:r w:rsidR="00F46624">
        <w:rPr>
          <w:lang w:val="hu-HU"/>
        </w:rPr>
        <w:t xml:space="preserve">? De ameddig a varázslás </w:t>
      </w:r>
      <w:r w:rsidR="00024E3D">
        <w:rPr>
          <w:lang w:val="hu-HU"/>
        </w:rPr>
        <w:t xml:space="preserve">során </w:t>
      </w:r>
      <w:r w:rsidR="00F46624">
        <w:rPr>
          <w:lang w:val="hu-HU"/>
        </w:rPr>
        <w:t>és a mantikum különféle eszközeivel én kényszerítem ki</w:t>
      </w:r>
      <w:r w:rsidR="00716206">
        <w:rPr>
          <w:lang w:val="hu-HU"/>
        </w:rPr>
        <w:t xml:space="preserve"> a választ a nem látható világ médiumain keresztü</w:t>
      </w:r>
      <w:r w:rsidR="009B0C52">
        <w:rPr>
          <w:lang w:val="hu-HU"/>
        </w:rPr>
        <w:t>l</w:t>
      </w:r>
      <w:r w:rsidR="00716206">
        <w:rPr>
          <w:lang w:val="hu-HU"/>
        </w:rPr>
        <w:t xml:space="preserve">, addig a prófétának Isten jelenti ki magát. Ellentétes irányultságú folyamatokról van </w:t>
      </w:r>
      <w:r w:rsidR="009B0C52">
        <w:rPr>
          <w:lang w:val="hu-HU"/>
        </w:rPr>
        <w:t xml:space="preserve">tehát </w:t>
      </w:r>
      <w:r w:rsidR="00716206">
        <w:rPr>
          <w:lang w:val="hu-HU"/>
        </w:rPr>
        <w:t xml:space="preserve">szó, bár a célját tekintve mindkettő ugyanarra </w:t>
      </w:r>
      <w:r w:rsidR="00BE4058">
        <w:rPr>
          <w:lang w:val="hu-HU"/>
        </w:rPr>
        <w:t>néz.</w:t>
      </w:r>
    </w:p>
    <w:p w14:paraId="25F1ED5A" w14:textId="4F9B932D" w:rsidR="00BE4058" w:rsidRDefault="00BE4058">
      <w:pPr>
        <w:rPr>
          <w:lang w:val="hu-HU"/>
        </w:rPr>
      </w:pPr>
      <w:r>
        <w:rPr>
          <w:lang w:val="hu-HU"/>
        </w:rPr>
        <w:tab/>
        <w:t xml:space="preserve">A prófétának a jövőt Istentől kell </w:t>
      </w:r>
      <w:r w:rsidR="00C86DAF">
        <w:rPr>
          <w:lang w:val="hu-HU"/>
        </w:rPr>
        <w:t>elkérnie, és nem magának kell választ adnia.</w:t>
      </w:r>
      <w:r w:rsidR="006F521C">
        <w:rPr>
          <w:lang w:val="hu-HU"/>
        </w:rPr>
        <w:t xml:space="preserve"> </w:t>
      </w:r>
      <w:r w:rsidR="00084D31">
        <w:rPr>
          <w:lang w:val="hu-HU"/>
        </w:rPr>
        <w:t>Varázslók azonban</w:t>
      </w:r>
      <w:r w:rsidR="006F521C">
        <w:rPr>
          <w:lang w:val="hu-HU"/>
        </w:rPr>
        <w:t xml:space="preserve"> ma már nem nagyon va</w:t>
      </w:r>
      <w:r w:rsidR="00084D31">
        <w:rPr>
          <w:lang w:val="hu-HU"/>
        </w:rPr>
        <w:t>nnak</w:t>
      </w:r>
      <w:r w:rsidR="006F521C">
        <w:rPr>
          <w:lang w:val="hu-HU"/>
        </w:rPr>
        <w:t>, legalábbis városi közegben nem</w:t>
      </w:r>
      <w:r w:rsidR="006D36A7">
        <w:rPr>
          <w:lang w:val="hu-HU"/>
        </w:rPr>
        <w:t xml:space="preserve"> nagyon veszik komolyan</w:t>
      </w:r>
      <w:r w:rsidR="00084D31">
        <w:rPr>
          <w:lang w:val="hu-HU"/>
        </w:rPr>
        <w:t xml:space="preserve"> őket</w:t>
      </w:r>
      <w:r w:rsidR="006D36A7">
        <w:rPr>
          <w:lang w:val="hu-HU"/>
        </w:rPr>
        <w:t>. Vannak azonban más mindentudó</w:t>
      </w:r>
      <w:r w:rsidR="00084D31">
        <w:rPr>
          <w:lang w:val="hu-HU"/>
        </w:rPr>
        <w:t xml:space="preserve"> </w:t>
      </w:r>
      <w:r w:rsidR="005A091E">
        <w:rPr>
          <w:lang w:val="hu-HU"/>
        </w:rPr>
        <w:t>megmondóemberek</w:t>
      </w:r>
      <w:r w:rsidR="007E602D">
        <w:rPr>
          <w:lang w:val="hu-HU"/>
        </w:rPr>
        <w:t xml:space="preserve">, a jövőt statisztikák alapján megjósoló </w:t>
      </w:r>
      <w:r w:rsidR="007406D2">
        <w:rPr>
          <w:lang w:val="hu-HU"/>
        </w:rPr>
        <w:t>l</w:t>
      </w:r>
      <w:r w:rsidR="00725D23">
        <w:rPr>
          <w:lang w:val="hu-HU"/>
        </w:rPr>
        <w:t>á</w:t>
      </w:r>
      <w:r w:rsidR="007406D2">
        <w:rPr>
          <w:lang w:val="hu-HU"/>
        </w:rPr>
        <w:t>tnokok</w:t>
      </w:r>
      <w:r w:rsidR="005A091E">
        <w:rPr>
          <w:lang w:val="hu-HU"/>
        </w:rPr>
        <w:t>.</w:t>
      </w:r>
      <w:r w:rsidR="00C86DAF">
        <w:rPr>
          <w:lang w:val="hu-HU"/>
        </w:rPr>
        <w:t xml:space="preserve"> Távol legyen</w:t>
      </w:r>
      <w:r w:rsidR="004150B7">
        <w:rPr>
          <w:lang w:val="hu-HU"/>
        </w:rPr>
        <w:t>, hogy az ókori varázslást bármilyen szinten párhuzamba állítsam a jelen tudományos eredményeivel. Azért mégiscsak el kell mondani, hogy Isten embereinek a jövőt nem a szociológusok statisztikáiból, nem az etnikai változások ten</w:t>
      </w:r>
      <w:r w:rsidR="00A1061F">
        <w:rPr>
          <w:lang w:val="hu-HU"/>
        </w:rPr>
        <w:t>denc</w:t>
      </w:r>
      <w:r w:rsidR="004150B7">
        <w:rPr>
          <w:lang w:val="hu-HU"/>
        </w:rPr>
        <w:t xml:space="preserve">iáiból, </w:t>
      </w:r>
      <w:r w:rsidR="00BA2BF7">
        <w:rPr>
          <w:lang w:val="hu-HU"/>
        </w:rPr>
        <w:t xml:space="preserve">még kevésbé a közvélemény pesszimista hangulatából kell levonnia. Ezek a hívő számára idegen </w:t>
      </w:r>
      <w:r w:rsidR="00460332">
        <w:rPr>
          <w:lang w:val="hu-HU"/>
        </w:rPr>
        <w:t>eszközök</w:t>
      </w:r>
      <w:r w:rsidR="00313542">
        <w:rPr>
          <w:lang w:val="hu-HU"/>
        </w:rPr>
        <w:t>. Abban az esetben, ha Isten kijelentését nélkülözik, illetve azzal semmilyen szinten nem számolnak, számunkra csupán</w:t>
      </w:r>
      <w:r w:rsidR="00C77AA2">
        <w:rPr>
          <w:lang w:val="hu-HU"/>
        </w:rPr>
        <w:t xml:space="preserve"> a</w:t>
      </w:r>
      <w:r w:rsidR="00460332">
        <w:rPr>
          <w:lang w:val="hu-HU"/>
        </w:rPr>
        <w:t xml:space="preserve"> pogányság</w:t>
      </w:r>
      <w:r w:rsidR="00C77AA2">
        <w:rPr>
          <w:lang w:val="hu-HU"/>
        </w:rPr>
        <w:t xml:space="preserve"> modern</w:t>
      </w:r>
      <w:r w:rsidR="00460332">
        <w:rPr>
          <w:lang w:val="hu-HU"/>
        </w:rPr>
        <w:t xml:space="preserve"> relikviái</w:t>
      </w:r>
      <w:r w:rsidR="00C77AA2">
        <w:rPr>
          <w:lang w:val="hu-HU"/>
        </w:rPr>
        <w:t xml:space="preserve">. A próféta térden állva kéri el népe számára a választ, és </w:t>
      </w:r>
      <w:r w:rsidR="001D64F3">
        <w:rPr>
          <w:lang w:val="hu-HU"/>
        </w:rPr>
        <w:t>maga áll a résre</w:t>
      </w:r>
      <w:r w:rsidR="0099423E">
        <w:rPr>
          <w:lang w:val="hu-HU"/>
        </w:rPr>
        <w:t xml:space="preserve"> (Zsolt 106,23), hogy fordítson népe sorsán.</w:t>
      </w:r>
    </w:p>
    <w:p w14:paraId="0328C5C9" w14:textId="6B1519F6" w:rsidR="0099423E" w:rsidRDefault="0099423E">
      <w:pPr>
        <w:rPr>
          <w:lang w:val="hu-HU"/>
        </w:rPr>
      </w:pPr>
      <w:r>
        <w:rPr>
          <w:lang w:val="hu-HU"/>
        </w:rPr>
        <w:tab/>
        <w:t xml:space="preserve">Itt ismét fontos arra figyelnünk, hogy a próféta népe közül támad. Nem idegen számára Izráel sorsa. Jer </w:t>
      </w:r>
      <w:r w:rsidR="00E508C0">
        <w:rPr>
          <w:lang w:val="hu-HU"/>
        </w:rPr>
        <w:t xml:space="preserve">úgy hirdeti a fogságot, hogy maga is tömlöcben van, és az élete hajszálon függ. Ez </w:t>
      </w:r>
      <w:r w:rsidR="000A7BDB">
        <w:rPr>
          <w:lang w:val="hu-HU"/>
        </w:rPr>
        <w:t xml:space="preserve">úgy </w:t>
      </w:r>
      <w:r w:rsidR="0016092F">
        <w:rPr>
          <w:lang w:val="hu-HU"/>
        </w:rPr>
        <w:t>beszél a rabság gyászáról</w:t>
      </w:r>
      <w:r w:rsidR="000A7BDB">
        <w:rPr>
          <w:lang w:val="hu-HU"/>
        </w:rPr>
        <w:t>, hogy maga nem gyászolhatja meg feleségét. Hós</w:t>
      </w:r>
      <w:r w:rsidR="002425C7">
        <w:rPr>
          <w:lang w:val="hu-HU"/>
        </w:rPr>
        <w:t>-on</w:t>
      </w:r>
      <w:r w:rsidR="000A7BDB">
        <w:rPr>
          <w:lang w:val="hu-HU"/>
        </w:rPr>
        <w:t xml:space="preserve"> keresztül Isten elpanaszolja</w:t>
      </w:r>
      <w:r w:rsidR="00091B19">
        <w:rPr>
          <w:lang w:val="hu-HU"/>
        </w:rPr>
        <w:t xml:space="preserve"> a megcsalt félj tragédiáját, miközben Hós maga is szenved felesége hűtlensége miatt. A próféta nem a</w:t>
      </w:r>
      <w:r w:rsidR="006B6D6F">
        <w:rPr>
          <w:lang w:val="hu-HU"/>
        </w:rPr>
        <w:t xml:space="preserve"> templom hűvöséből szemléli a zarándokok forró útját, hanem maga is</w:t>
      </w:r>
      <w:r w:rsidR="002425C7">
        <w:rPr>
          <w:lang w:val="hu-HU"/>
        </w:rPr>
        <w:t xml:space="preserve"> </w:t>
      </w:r>
      <w:r w:rsidR="009B0C52">
        <w:rPr>
          <w:lang w:val="hu-HU"/>
        </w:rPr>
        <w:t>verítékben fürdik</w:t>
      </w:r>
      <w:r w:rsidR="00666209">
        <w:rPr>
          <w:lang w:val="hu-HU"/>
        </w:rPr>
        <w:t xml:space="preserve"> nehéz utakon</w:t>
      </w:r>
      <w:r w:rsidR="00005B4E">
        <w:rPr>
          <w:lang w:val="hu-HU"/>
        </w:rPr>
        <w:t xml:space="preserve">. Csak az a próféta, aki egy a néppel, érzi, éli annak </w:t>
      </w:r>
      <w:r w:rsidR="00EC6A2F">
        <w:rPr>
          <w:lang w:val="hu-HU"/>
        </w:rPr>
        <w:t xml:space="preserve">drámáit és örömeit. Úgy nem leszel próféta, hogy bent laksz a városban, és hétvégén kijársz prédikálni. </w:t>
      </w:r>
      <w:r w:rsidR="000F2367">
        <w:rPr>
          <w:lang w:val="hu-HU"/>
        </w:rPr>
        <w:t xml:space="preserve">Az nem </w:t>
      </w:r>
      <w:r w:rsidR="00376950">
        <w:rPr>
          <w:lang w:val="hu-HU"/>
        </w:rPr>
        <w:t xml:space="preserve">hiteles, hogy panaszkodsz nincs ifis és vallásórás, de a gyerekeidet te is máshová járatod iskolába. Az nem </w:t>
      </w:r>
      <w:r w:rsidR="0094261A">
        <w:rPr>
          <w:lang w:val="hu-HU"/>
        </w:rPr>
        <w:t>ige, hogy hirdeted</w:t>
      </w:r>
      <w:r w:rsidR="007D0E8B">
        <w:rPr>
          <w:lang w:val="hu-HU"/>
        </w:rPr>
        <w:t>,</w:t>
      </w:r>
      <w:r w:rsidR="0094261A">
        <w:rPr>
          <w:lang w:val="hu-HU"/>
        </w:rPr>
        <w:t xml:space="preserve"> maradjatok meg a végeke</w:t>
      </w:r>
      <w:r w:rsidR="00666209">
        <w:rPr>
          <w:lang w:val="hu-HU"/>
        </w:rPr>
        <w:t>n</w:t>
      </w:r>
      <w:r w:rsidR="00E430E0">
        <w:rPr>
          <w:lang w:val="hu-HU"/>
        </w:rPr>
        <w:t>, de közben naponta nézed az új meghirdetett pályázato</w:t>
      </w:r>
      <w:r w:rsidR="00E12EA4">
        <w:rPr>
          <w:lang w:val="hu-HU"/>
        </w:rPr>
        <w:t>kat</w:t>
      </w:r>
      <w:r w:rsidR="00E430E0">
        <w:rPr>
          <w:lang w:val="hu-HU"/>
        </w:rPr>
        <w:t>. Mindez legfeljebb fizetett kuruzslás</w:t>
      </w:r>
      <w:r w:rsidR="00B17CF2">
        <w:rPr>
          <w:lang w:val="hu-HU"/>
        </w:rPr>
        <w:t>, a</w:t>
      </w:r>
      <w:r w:rsidR="006C60D0">
        <w:rPr>
          <w:lang w:val="hu-HU"/>
        </w:rPr>
        <w:t>z</w:t>
      </w:r>
      <w:r w:rsidR="00B17CF2">
        <w:rPr>
          <w:lang w:val="hu-HU"/>
        </w:rPr>
        <w:t xml:space="preserve"> Isten szenvedő szolgájától idegen képmutatás. És igen tudom, hogy milyen nehéz kérdések ezek</w:t>
      </w:r>
      <w:r w:rsidR="006C60D0">
        <w:rPr>
          <w:lang w:val="hu-HU"/>
        </w:rPr>
        <w:t xml:space="preserve">, és </w:t>
      </w:r>
      <w:r w:rsidR="00BC6709">
        <w:rPr>
          <w:lang w:val="hu-HU"/>
        </w:rPr>
        <w:t>mennyire a húsunkba vág</w:t>
      </w:r>
      <w:r w:rsidR="00490D73">
        <w:rPr>
          <w:lang w:val="hu-HU"/>
        </w:rPr>
        <w:t xml:space="preserve">. De Isten igéjét nem lehet megmásítani, és az elvi igazságot ki kell mondani, hogy döntést hozz a magad számára. </w:t>
      </w:r>
      <w:r w:rsidR="00122803">
        <w:rPr>
          <w:lang w:val="hu-HU"/>
        </w:rPr>
        <w:t xml:space="preserve">Mi akarsz lenni: a fizetését megszolgáló, szolgáltatást nyújtó </w:t>
      </w:r>
      <w:r w:rsidR="00686E26">
        <w:rPr>
          <w:lang w:val="hu-HU"/>
        </w:rPr>
        <w:t>„</w:t>
      </w:r>
      <w:r w:rsidR="00122803">
        <w:rPr>
          <w:lang w:val="hu-HU"/>
        </w:rPr>
        <w:t>igé</w:t>
      </w:r>
      <w:r w:rsidR="00E12EA4">
        <w:rPr>
          <w:lang w:val="hu-HU"/>
        </w:rPr>
        <w:t>-</w:t>
      </w:r>
      <w:r w:rsidR="00122803">
        <w:rPr>
          <w:lang w:val="hu-HU"/>
        </w:rPr>
        <w:t>ző</w:t>
      </w:r>
      <w:r w:rsidR="00686E26">
        <w:rPr>
          <w:lang w:val="hu-HU"/>
        </w:rPr>
        <w:t xml:space="preserve">”, vagy a népe sorsában fájdalmasan osztozó </w:t>
      </w:r>
      <w:r w:rsidR="00ED7AA4">
        <w:rPr>
          <w:lang w:val="hu-HU"/>
        </w:rPr>
        <w:t>igehirdető?</w:t>
      </w:r>
      <w:r w:rsidR="003C2386">
        <w:rPr>
          <w:lang w:val="hu-HU"/>
        </w:rPr>
        <w:t xml:space="preserve"> Csak ez utóbbi </w:t>
      </w:r>
      <w:r w:rsidR="009A3815">
        <w:rPr>
          <w:lang w:val="hu-HU"/>
        </w:rPr>
        <w:t>lehet olyan</w:t>
      </w:r>
      <w:r w:rsidR="00A55156">
        <w:rPr>
          <w:lang w:val="hu-HU"/>
        </w:rPr>
        <w:t>,</w:t>
      </w:r>
      <w:r w:rsidR="009A3815">
        <w:rPr>
          <w:lang w:val="hu-HU"/>
        </w:rPr>
        <w:t xml:space="preserve"> mint Mózes.</w:t>
      </w:r>
    </w:p>
    <w:p w14:paraId="0798FDF7" w14:textId="709082C8" w:rsidR="009A3815" w:rsidRDefault="009A3815">
      <w:pPr>
        <w:rPr>
          <w:lang w:val="hu-HU"/>
        </w:rPr>
      </w:pPr>
      <w:r>
        <w:rPr>
          <w:lang w:val="hu-HU"/>
        </w:rPr>
        <w:tab/>
      </w:r>
      <w:r w:rsidR="00A82955">
        <w:rPr>
          <w:lang w:val="hu-HU"/>
        </w:rPr>
        <w:t xml:space="preserve">A legnehezebb kérdés továbbra is az, </w:t>
      </w:r>
      <w:r w:rsidR="00932C78">
        <w:rPr>
          <w:lang w:val="hu-HU"/>
        </w:rPr>
        <w:t>hogy mit jelent, hogy a próféta, olyan lesz</w:t>
      </w:r>
      <w:r w:rsidR="004B720A">
        <w:rPr>
          <w:lang w:val="hu-HU"/>
        </w:rPr>
        <w:t>,</w:t>
      </w:r>
      <w:r w:rsidR="00932C78">
        <w:rPr>
          <w:lang w:val="hu-HU"/>
        </w:rPr>
        <w:t xml:space="preserve"> mint Mózes. Nyelvileg lehetséges, hogy az </w:t>
      </w:r>
      <w:r w:rsidR="008A1581">
        <w:rPr>
          <w:lang w:val="hu-HU"/>
        </w:rPr>
        <w:t>„</w:t>
      </w:r>
      <w:r w:rsidR="00932C78">
        <w:rPr>
          <w:lang w:val="hu-HU"/>
        </w:rPr>
        <w:t>olyan mint Mózes</w:t>
      </w:r>
      <w:r w:rsidR="008A1581">
        <w:rPr>
          <w:lang w:val="hu-HU"/>
        </w:rPr>
        <w:t>”</w:t>
      </w:r>
      <w:r w:rsidR="00932C78">
        <w:rPr>
          <w:lang w:val="hu-HU"/>
        </w:rPr>
        <w:t xml:space="preserve"> szintagma</w:t>
      </w:r>
      <w:r w:rsidR="00D90BA3">
        <w:rPr>
          <w:lang w:val="hu-HU"/>
        </w:rPr>
        <w:t xml:space="preserve"> a próféta szolgála</w:t>
      </w:r>
      <w:r w:rsidR="00FE6D40">
        <w:rPr>
          <w:lang w:val="hu-HU"/>
        </w:rPr>
        <w:t>tba állásának módjára vonatkozik. Isten úgy támaszt majd prófétát, ahogy „engem is támasztott”, azaz, ahogy Mózest</w:t>
      </w:r>
      <w:r w:rsidR="004B720A">
        <w:rPr>
          <w:lang w:val="hu-HU"/>
        </w:rPr>
        <w:t xml:space="preserve">. A szükségben szabadító támad. Mégis sokkal valószínűbb, hogy itt a </w:t>
      </w:r>
      <w:r w:rsidR="007D1392">
        <w:rPr>
          <w:lang w:val="hu-HU"/>
        </w:rPr>
        <w:t xml:space="preserve">mózesi minőség a próféta személyére vonatkozik. Mózes tekintetében </w:t>
      </w:r>
      <w:r w:rsidR="0052756B">
        <w:rPr>
          <w:lang w:val="hu-HU"/>
        </w:rPr>
        <w:t>a prófétai mivolt nem a jövő dolgainak kijelentésében nyilvánul meg, hanem</w:t>
      </w:r>
      <w:r w:rsidR="00331FA4">
        <w:rPr>
          <w:lang w:val="hu-HU"/>
        </w:rPr>
        <w:t xml:space="preserve"> abban </w:t>
      </w:r>
      <w:r w:rsidR="00DA5884">
        <w:rPr>
          <w:lang w:val="hu-HU"/>
        </w:rPr>
        <w:t xml:space="preserve">a </w:t>
      </w:r>
      <w:r w:rsidR="0052756B">
        <w:rPr>
          <w:lang w:val="hu-HU"/>
        </w:rPr>
        <w:t xml:space="preserve">rendkívüli </w:t>
      </w:r>
      <w:r w:rsidR="00DA5884">
        <w:rPr>
          <w:lang w:val="hu-HU"/>
        </w:rPr>
        <w:t xml:space="preserve">megjegyzésben, hogy Mózessel szemtől-szemben beszél az Úr (Num </w:t>
      </w:r>
      <w:r w:rsidR="00C0500B">
        <w:rPr>
          <w:lang w:val="hu-HU"/>
        </w:rPr>
        <w:t>12,8; Deut 34,10</w:t>
      </w:r>
      <w:r w:rsidR="00DA5884">
        <w:rPr>
          <w:lang w:val="hu-HU"/>
        </w:rPr>
        <w:t>)</w:t>
      </w:r>
      <w:r w:rsidR="00733C1E">
        <w:rPr>
          <w:lang w:val="hu-HU"/>
        </w:rPr>
        <w:t xml:space="preserve">. De még ennél is fontosabb, hogy mit mond neki ebben a nagyon is intim kapcsolatban: </w:t>
      </w:r>
      <w:r w:rsidR="00C92EAD">
        <w:rPr>
          <w:lang w:val="hu-HU"/>
        </w:rPr>
        <w:t>egyszóval a Tórát, a Sínai kijelentés tartalmát</w:t>
      </w:r>
      <w:r w:rsidR="00E14861">
        <w:rPr>
          <w:lang w:val="hu-HU"/>
        </w:rPr>
        <w:t>, kultikus és szociális törvényeket.</w:t>
      </w:r>
    </w:p>
    <w:p w14:paraId="72F61556" w14:textId="6FA480FE" w:rsidR="00E14861" w:rsidRDefault="00E14861">
      <w:pPr>
        <w:rPr>
          <w:lang w:val="hu-HU"/>
        </w:rPr>
      </w:pPr>
      <w:r>
        <w:rPr>
          <w:lang w:val="hu-HU"/>
        </w:rPr>
        <w:tab/>
        <w:t xml:space="preserve">Az új </w:t>
      </w:r>
      <w:r w:rsidR="00611D39">
        <w:rPr>
          <w:lang w:val="hu-HU"/>
        </w:rPr>
        <w:t>Mózesnek nem új törvényeket</w:t>
      </w:r>
      <w:r w:rsidR="00CC4720">
        <w:rPr>
          <w:lang w:val="hu-HU"/>
        </w:rPr>
        <w:t xml:space="preserve"> kell mondani, de az</w:t>
      </w:r>
      <w:r w:rsidR="00CE5068">
        <w:rPr>
          <w:lang w:val="hu-HU"/>
        </w:rPr>
        <w:t>,</w:t>
      </w:r>
      <w:r w:rsidR="00CC4720">
        <w:rPr>
          <w:lang w:val="hu-HU"/>
        </w:rPr>
        <w:t xml:space="preserve"> amit mond, </w:t>
      </w:r>
      <w:r w:rsidR="00CE5068">
        <w:rPr>
          <w:lang w:val="hu-HU"/>
        </w:rPr>
        <w:t>annak</w:t>
      </w:r>
      <w:r w:rsidR="00CC4720">
        <w:rPr>
          <w:lang w:val="hu-HU"/>
        </w:rPr>
        <w:t xml:space="preserve"> összhangban kell le</w:t>
      </w:r>
      <w:r w:rsidR="00CE5068">
        <w:rPr>
          <w:lang w:val="hu-HU"/>
        </w:rPr>
        <w:t>nnie a Tórával</w:t>
      </w:r>
      <w:r w:rsidR="00CC4720">
        <w:rPr>
          <w:lang w:val="hu-HU"/>
        </w:rPr>
        <w:t>. Ahogy a Deut 13,1</w:t>
      </w:r>
      <w:r w:rsidR="00395F80">
        <w:rPr>
          <w:lang w:val="hu-HU"/>
        </w:rPr>
        <w:t xml:space="preserve"> fogalmaz, konkrétan a </w:t>
      </w:r>
      <w:r w:rsidR="00CE5068">
        <w:rPr>
          <w:lang w:val="hu-HU"/>
        </w:rPr>
        <w:t>prófétára</w:t>
      </w:r>
      <w:r w:rsidR="00395F80">
        <w:rPr>
          <w:lang w:val="hu-HU"/>
        </w:rPr>
        <w:t xml:space="preserve"> vonatkozóan, a prófétának ahhoz semmit sem szabad hozzáadnia vagy elvennie, amit Isten megparancsolt. </w:t>
      </w:r>
      <w:r w:rsidR="00473D32">
        <w:rPr>
          <w:lang w:val="hu-HU"/>
        </w:rPr>
        <w:t>A</w:t>
      </w:r>
      <w:r w:rsidR="00971481">
        <w:rPr>
          <w:lang w:val="hu-HU"/>
        </w:rPr>
        <w:t>z</w:t>
      </w:r>
      <w:r w:rsidR="00473D32">
        <w:rPr>
          <w:lang w:val="hu-HU"/>
        </w:rPr>
        <w:t xml:space="preserve"> új prófécia nem egyszerűen tóramagyarázat, de a Tórának nem mondhat ellent</w:t>
      </w:r>
      <w:r w:rsidR="00842E25">
        <w:rPr>
          <w:lang w:val="hu-HU"/>
        </w:rPr>
        <w:t xml:space="preserve">. És talán tartalmában is hasonló kell legyen. </w:t>
      </w:r>
      <w:r w:rsidR="009B23C5">
        <w:rPr>
          <w:lang w:val="hu-HU"/>
        </w:rPr>
        <w:t>Ha megné</w:t>
      </w:r>
      <w:r w:rsidR="009B23C5" w:rsidRPr="009B23C5">
        <w:rPr>
          <w:lang w:val="hu-HU"/>
        </w:rPr>
        <w:t>z</w:t>
      </w:r>
      <w:r w:rsidR="009B23C5">
        <w:rPr>
          <w:lang w:val="hu-HU"/>
        </w:rPr>
        <w:t>zük</w:t>
      </w:r>
      <w:r w:rsidR="00E14AFC">
        <w:rPr>
          <w:lang w:val="hu-HU"/>
        </w:rPr>
        <w:t>,</w:t>
      </w:r>
      <w:r w:rsidR="009B23C5">
        <w:rPr>
          <w:lang w:val="hu-HU"/>
        </w:rPr>
        <w:t xml:space="preserve"> a</w:t>
      </w:r>
      <w:r w:rsidR="00842E25">
        <w:rPr>
          <w:lang w:val="hu-HU"/>
        </w:rPr>
        <w:t xml:space="preserve"> fogság előtti próféták témájukban a Tóra törvényei</w:t>
      </w:r>
      <w:r w:rsidR="00091987">
        <w:rPr>
          <w:lang w:val="hu-HU"/>
        </w:rPr>
        <w:t>ben megjelenő kérdéseket érintenek: társadalmi igazságtalanság Ámósznál, bálványimádás Hóseásnál</w:t>
      </w:r>
      <w:r w:rsidR="00971481">
        <w:rPr>
          <w:lang w:val="hu-HU"/>
        </w:rPr>
        <w:t xml:space="preserve"> és így tovább</w:t>
      </w:r>
      <w:r w:rsidR="00091987">
        <w:rPr>
          <w:lang w:val="hu-HU"/>
        </w:rPr>
        <w:t xml:space="preserve">. A próféta Isten új </w:t>
      </w:r>
      <w:r w:rsidR="00AA7712">
        <w:rPr>
          <w:lang w:val="hu-HU"/>
        </w:rPr>
        <w:t xml:space="preserve">kijelentésének eszköze, amely </w:t>
      </w:r>
      <w:r w:rsidR="00E14AFC">
        <w:rPr>
          <w:lang w:val="hu-HU"/>
        </w:rPr>
        <w:t>azonban teljes mértékig összhangban áll a kijelentett alapelvekkel.</w:t>
      </w:r>
      <w:r w:rsidR="00BE2348">
        <w:rPr>
          <w:lang w:val="hu-HU"/>
        </w:rPr>
        <w:t xml:space="preserve"> Persze a sorrend fordított, először volt prófécia és azután törvény, </w:t>
      </w:r>
      <w:r w:rsidR="00BF69F1">
        <w:rPr>
          <w:lang w:val="hu-HU"/>
        </w:rPr>
        <w:t>mi több a törvény</w:t>
      </w:r>
      <w:r w:rsidR="00AC39B2">
        <w:rPr>
          <w:lang w:val="hu-HU"/>
        </w:rPr>
        <w:t xml:space="preserve"> a</w:t>
      </w:r>
      <w:r w:rsidR="00BF69F1">
        <w:rPr>
          <w:lang w:val="hu-HU"/>
        </w:rPr>
        <w:t xml:space="preserve"> sok prófécia kvintesszenciája</w:t>
      </w:r>
      <w:r w:rsidR="00AC39B2">
        <w:rPr>
          <w:lang w:val="hu-HU"/>
        </w:rPr>
        <w:t>. A prófétatörvény látásában mostantól a próféciának kell igazodnia a törvényhez.</w:t>
      </w:r>
    </w:p>
    <w:p w14:paraId="68884EF8" w14:textId="5A153994" w:rsidR="00E14AFC" w:rsidRPr="006F0968" w:rsidRDefault="00E14AFC">
      <w:pPr>
        <w:rPr>
          <w:lang w:val="hu-HU"/>
        </w:rPr>
      </w:pPr>
      <w:r>
        <w:rPr>
          <w:lang w:val="hu-HU"/>
        </w:rPr>
        <w:tab/>
        <w:t xml:space="preserve">Tradíció és innováció, e kettő </w:t>
      </w:r>
      <w:r w:rsidR="00DF0542">
        <w:rPr>
          <w:lang w:val="hu-HU"/>
        </w:rPr>
        <w:t>elegye a mindenkori mózesi prófécia. Nem a régi szó szerinti megismétlése, nem is csak egy levegőben lógó új eszme, egy jó ötlet</w:t>
      </w:r>
      <w:r w:rsidR="006949F3">
        <w:rPr>
          <w:lang w:val="hu-HU"/>
        </w:rPr>
        <w:t>, hanem egy a múltat, jelent és jövendőt átölelő folyamat. Szokás ezt a fa képével szemléltetni</w:t>
      </w:r>
      <w:r w:rsidR="00217807">
        <w:rPr>
          <w:lang w:val="hu-HU"/>
        </w:rPr>
        <w:t>; a gyökér és a korona viszonyával</w:t>
      </w:r>
      <w:r w:rsidR="006949F3">
        <w:rPr>
          <w:lang w:val="hu-HU"/>
        </w:rPr>
        <w:t xml:space="preserve">. Ismernünk kell </w:t>
      </w:r>
      <w:r w:rsidR="00217807">
        <w:rPr>
          <w:lang w:val="hu-HU"/>
        </w:rPr>
        <w:t xml:space="preserve">a gyökereinket, </w:t>
      </w:r>
      <w:r w:rsidR="006949F3">
        <w:rPr>
          <w:lang w:val="hu-HU"/>
        </w:rPr>
        <w:t>a történelmet</w:t>
      </w:r>
      <w:r w:rsidR="00240855">
        <w:rPr>
          <w:lang w:val="hu-HU"/>
        </w:rPr>
        <w:t xml:space="preserve">, hogy honnan jöttünk, mi a múltunk, hogy tudjuk, hogy hová tartunk. Ez igaz Isten igéjére is. Tudnunk kell mit tett Isten értünk, hogy tudjuk, mi lesz ezután. </w:t>
      </w:r>
      <w:r w:rsidR="00BC13BA">
        <w:rPr>
          <w:lang w:val="hu-HU"/>
        </w:rPr>
        <w:t>De talán nem tévedek, ha azt mondom, talán néha túl sokat is nézünk hátra</w:t>
      </w:r>
      <w:r w:rsidR="00181D04">
        <w:rPr>
          <w:lang w:val="hu-HU"/>
        </w:rPr>
        <w:t>, egyházunk múltjába</w:t>
      </w:r>
      <w:r w:rsidR="00BC13BA">
        <w:rPr>
          <w:lang w:val="hu-HU"/>
        </w:rPr>
        <w:t xml:space="preserve">. Büszkék vagyunk múltunkra, </w:t>
      </w:r>
      <w:r w:rsidR="0093787C">
        <w:rPr>
          <w:lang w:val="hu-HU"/>
        </w:rPr>
        <w:t>a tekintélyelv alkalmazásával zárunk rövidre kérdéseket, mert ez így volt eddig is, és</w:t>
      </w:r>
      <w:r w:rsidR="00210024">
        <w:rPr>
          <w:lang w:val="hu-HU"/>
        </w:rPr>
        <w:t xml:space="preserve"> ez tartott meg bennünket, hangoztatjuk </w:t>
      </w:r>
      <w:r w:rsidR="00181D04">
        <w:rPr>
          <w:lang w:val="hu-HU"/>
        </w:rPr>
        <w:t>sokszor</w:t>
      </w:r>
      <w:r w:rsidR="00210024">
        <w:rPr>
          <w:lang w:val="hu-HU"/>
        </w:rPr>
        <w:t xml:space="preserve">. De a fának se a gyökerét esszük. </w:t>
      </w:r>
      <w:r w:rsidR="00181D04">
        <w:rPr>
          <w:lang w:val="hu-HU"/>
        </w:rPr>
        <w:t>Az új prófécia nem lehet a régi</w:t>
      </w:r>
      <w:r w:rsidR="00894B36">
        <w:rPr>
          <w:lang w:val="hu-HU"/>
        </w:rPr>
        <w:t xml:space="preserve"> nyelvi rev</w:t>
      </w:r>
      <w:r w:rsidR="00224DD8">
        <w:rPr>
          <w:lang w:val="hu-HU"/>
        </w:rPr>
        <w:t>í</w:t>
      </w:r>
      <w:r w:rsidR="00894B36">
        <w:rPr>
          <w:lang w:val="hu-HU"/>
        </w:rPr>
        <w:t>ziója. Ettől több</w:t>
      </w:r>
      <w:r w:rsidR="00224DD8">
        <w:rPr>
          <w:lang w:val="hu-HU"/>
        </w:rPr>
        <w:t>ről van szó. Oly dolgokat is meg kell fogalmaznunk, legalábbis ebben a modern világban, amelyek az ige szellemiségével, és nem annak betűjével állnak kapcsol</w:t>
      </w:r>
      <w:r w:rsidR="00474E18">
        <w:rPr>
          <w:lang w:val="hu-HU"/>
        </w:rPr>
        <w:t>a</w:t>
      </w:r>
      <w:r w:rsidR="00224DD8">
        <w:rPr>
          <w:lang w:val="hu-HU"/>
        </w:rPr>
        <w:t>tba</w:t>
      </w:r>
      <w:r w:rsidR="00E1598C">
        <w:rPr>
          <w:lang w:val="hu-HU"/>
        </w:rPr>
        <w:t>n</w:t>
      </w:r>
      <w:r w:rsidR="00224DD8">
        <w:rPr>
          <w:lang w:val="hu-HU"/>
        </w:rPr>
        <w:t xml:space="preserve">. Ennek végső nagy példáját Jézus adta nekünk. </w:t>
      </w:r>
      <w:r w:rsidR="00F33708">
        <w:rPr>
          <w:lang w:val="hu-HU"/>
        </w:rPr>
        <w:t>Az egyházatyák sokasága a mai alapigét épp rá vetítették ki:</w:t>
      </w:r>
      <w:r w:rsidR="00E1598C">
        <w:rPr>
          <w:lang w:val="hu-HU"/>
        </w:rPr>
        <w:t xml:space="preserve"> ő lesz az új mózesi próféta. És az ige bár nem egyetlen személyről beszél, </w:t>
      </w:r>
      <w:r w:rsidR="000E261B">
        <w:rPr>
          <w:lang w:val="hu-HU"/>
        </w:rPr>
        <w:t>Jézus két</w:t>
      </w:r>
      <w:r w:rsidR="00C60AE3">
        <w:rPr>
          <w:lang w:val="hu-HU"/>
        </w:rPr>
        <w:t>ségkívül</w:t>
      </w:r>
      <w:r w:rsidR="000E261B">
        <w:rPr>
          <w:lang w:val="hu-HU"/>
        </w:rPr>
        <w:t xml:space="preserve"> </w:t>
      </w:r>
      <w:r w:rsidR="00C60AE3">
        <w:rPr>
          <w:lang w:val="hu-HU"/>
        </w:rPr>
        <w:t>egy</w:t>
      </w:r>
      <w:r w:rsidR="00E1598C">
        <w:rPr>
          <w:lang w:val="hu-HU"/>
        </w:rPr>
        <w:t xml:space="preserve"> új </w:t>
      </w:r>
      <w:r w:rsidR="00B924F1">
        <w:rPr>
          <w:lang w:val="hu-HU"/>
        </w:rPr>
        <w:t xml:space="preserve">Mózes volt, aki új nyitotta meg az új szövetség útját számunkra, hogy a régiből egy jottányit nem tett érvénytelenné, hanem </w:t>
      </w:r>
      <w:r w:rsidR="00FC625F">
        <w:rPr>
          <w:lang w:val="hu-HU"/>
        </w:rPr>
        <w:t xml:space="preserve">teljes mértékig betöltötte azt. Mi Isten válasza a klónozásra, a genetikailag </w:t>
      </w:r>
      <w:r w:rsidR="00225F21">
        <w:rPr>
          <w:lang w:val="hu-HU"/>
        </w:rPr>
        <w:t xml:space="preserve">módosított embriók kihordására, </w:t>
      </w:r>
      <w:r w:rsidR="00EC65DE">
        <w:rPr>
          <w:lang w:val="hu-HU"/>
        </w:rPr>
        <w:t xml:space="preserve">a béranyaságra, a mesterséges intelligencia által </w:t>
      </w:r>
      <w:r w:rsidR="003B22E2">
        <w:rPr>
          <w:lang w:val="hu-HU"/>
        </w:rPr>
        <w:t>vezérelt légicsapások</w:t>
      </w:r>
      <w:r w:rsidR="00194181">
        <w:rPr>
          <w:lang w:val="hu-HU"/>
        </w:rPr>
        <w:t xml:space="preserve"> pusztítására</w:t>
      </w:r>
      <w:r w:rsidR="00A352C6">
        <w:rPr>
          <w:lang w:val="hu-HU"/>
        </w:rPr>
        <w:t>, a klímakatasztrófa</w:t>
      </w:r>
      <w:r w:rsidR="00FB69CB">
        <w:rPr>
          <w:lang w:val="hu-HU"/>
        </w:rPr>
        <w:t xml:space="preserve"> teodícea kérdésére és sok más hasonló kérdésre?</w:t>
      </w:r>
      <w:r w:rsidR="00A04464">
        <w:rPr>
          <w:lang w:val="hu-HU"/>
        </w:rPr>
        <w:t xml:space="preserve"> Azt </w:t>
      </w:r>
      <w:r w:rsidR="00FF3633">
        <w:rPr>
          <w:lang w:val="hu-HU"/>
        </w:rPr>
        <w:t>mind érezzük, azt hiszem, hogy nem egyszerűen egy ÓSZ-i vagy ÚSZ-i ige</w:t>
      </w:r>
      <w:r w:rsidR="00837CA9">
        <w:rPr>
          <w:lang w:val="hu-HU"/>
        </w:rPr>
        <w:t>, hanem egy abból kiinduló</w:t>
      </w:r>
      <w:r w:rsidR="000D4159">
        <w:rPr>
          <w:lang w:val="hu-HU"/>
        </w:rPr>
        <w:t>, az</w:t>
      </w:r>
      <w:r w:rsidR="00837CA9">
        <w:rPr>
          <w:lang w:val="hu-HU"/>
        </w:rPr>
        <w:t xml:space="preserve"> imádság</w:t>
      </w:r>
      <w:r w:rsidR="00A378F3">
        <w:rPr>
          <w:lang w:val="hu-HU"/>
        </w:rPr>
        <w:t xml:space="preserve"> alázatában formálódott</w:t>
      </w:r>
      <w:r w:rsidR="00837CA9">
        <w:rPr>
          <w:lang w:val="hu-HU"/>
        </w:rPr>
        <w:t>, új, egyházi válasz, amely a Szentlélek kézjegyét viseli magán.</w:t>
      </w:r>
      <w:r w:rsidR="00A378F3">
        <w:rPr>
          <w:lang w:val="hu-HU"/>
        </w:rPr>
        <w:t xml:space="preserve"> Mindezt annak tudatában tehetjük, hogy az Úr ígérte: prófétát fog támasztani, olyat</w:t>
      </w:r>
      <w:r w:rsidR="0016381F">
        <w:rPr>
          <w:lang w:val="hu-HU"/>
        </w:rPr>
        <w:t>,</w:t>
      </w:r>
      <w:r w:rsidR="00A378F3">
        <w:rPr>
          <w:lang w:val="hu-HU"/>
        </w:rPr>
        <w:t xml:space="preserve"> mint Mózes</w:t>
      </w:r>
      <w:r w:rsidR="005050F0">
        <w:rPr>
          <w:lang w:val="hu-HU"/>
        </w:rPr>
        <w:t>. Ki ez a próféta? Te magad vagy</w:t>
      </w:r>
      <w:r w:rsidR="00031A87">
        <w:rPr>
          <w:lang w:val="hu-HU"/>
        </w:rPr>
        <w:t>! Akárki légy</w:t>
      </w:r>
      <w:r w:rsidR="00256A6F">
        <w:rPr>
          <w:lang w:val="hu-HU"/>
        </w:rPr>
        <w:t>, ha Isten elhív, felvállalod néped sorsát, és az igén tájékozódva keresed az új válaszokat</w:t>
      </w:r>
      <w:r w:rsidR="00AD5C4D">
        <w:rPr>
          <w:lang w:val="hu-HU"/>
        </w:rPr>
        <w:t>, te leszel</w:t>
      </w:r>
      <w:r w:rsidR="00521347">
        <w:rPr>
          <w:lang w:val="hu-HU"/>
        </w:rPr>
        <w:t>,</w:t>
      </w:r>
      <w:r w:rsidR="00AD5C4D">
        <w:rPr>
          <w:lang w:val="hu-HU"/>
        </w:rPr>
        <w:t xml:space="preserve"> aki Mózes nyomdokain jársz, és egy népet elsegítesz az Ígéret földjének határáig. </w:t>
      </w:r>
      <w:r w:rsidR="002B25B6">
        <w:rPr>
          <w:lang w:val="hu-HU"/>
        </w:rPr>
        <w:t>Ott majd a Krisztus által megnyílt kapuk várnak, hogy bemenjenek</w:t>
      </w:r>
      <w:r w:rsidR="00532B8D">
        <w:rPr>
          <w:lang w:val="hu-HU"/>
        </w:rPr>
        <w:t xml:space="preserve">, akiknek elkészíttetett. </w:t>
      </w:r>
      <w:r w:rsidR="00355A14">
        <w:rPr>
          <w:lang w:val="hu-HU"/>
        </w:rPr>
        <w:t>Ámen.</w:t>
      </w:r>
    </w:p>
    <w:sectPr w:rsidR="00E14AFC" w:rsidRPr="006F0968" w:rsidSect="00B2517A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Tc2NgVCA0MLSyUdpeDU4uLM/DyQAqNaAKCFLjUsAAAA"/>
  </w:docVars>
  <w:rsids>
    <w:rsidRoot w:val="006F0968"/>
    <w:rsid w:val="00005B4E"/>
    <w:rsid w:val="00017152"/>
    <w:rsid w:val="0002118F"/>
    <w:rsid w:val="000223E2"/>
    <w:rsid w:val="00024E3D"/>
    <w:rsid w:val="00031A87"/>
    <w:rsid w:val="0003743A"/>
    <w:rsid w:val="00051BA7"/>
    <w:rsid w:val="000556B4"/>
    <w:rsid w:val="00084D31"/>
    <w:rsid w:val="00091987"/>
    <w:rsid w:val="00091B19"/>
    <w:rsid w:val="00097530"/>
    <w:rsid w:val="000A7BDB"/>
    <w:rsid w:val="000B65BA"/>
    <w:rsid w:val="000C4261"/>
    <w:rsid w:val="000C67AC"/>
    <w:rsid w:val="000D4159"/>
    <w:rsid w:val="000D4ED0"/>
    <w:rsid w:val="000E261B"/>
    <w:rsid w:val="000F2367"/>
    <w:rsid w:val="00106649"/>
    <w:rsid w:val="00110284"/>
    <w:rsid w:val="00122803"/>
    <w:rsid w:val="00123519"/>
    <w:rsid w:val="001525BD"/>
    <w:rsid w:val="0015528C"/>
    <w:rsid w:val="0016092F"/>
    <w:rsid w:val="00162EA7"/>
    <w:rsid w:val="0016381F"/>
    <w:rsid w:val="00166858"/>
    <w:rsid w:val="00181D04"/>
    <w:rsid w:val="00184734"/>
    <w:rsid w:val="00194181"/>
    <w:rsid w:val="001A1437"/>
    <w:rsid w:val="001D64F3"/>
    <w:rsid w:val="002018A8"/>
    <w:rsid w:val="00210024"/>
    <w:rsid w:val="00214A66"/>
    <w:rsid w:val="00217807"/>
    <w:rsid w:val="00224DD8"/>
    <w:rsid w:val="00225F21"/>
    <w:rsid w:val="00240855"/>
    <w:rsid w:val="002425C7"/>
    <w:rsid w:val="00256A6F"/>
    <w:rsid w:val="00257D69"/>
    <w:rsid w:val="00273A23"/>
    <w:rsid w:val="002A11A4"/>
    <w:rsid w:val="002B25B6"/>
    <w:rsid w:val="002B7C99"/>
    <w:rsid w:val="002D4C8B"/>
    <w:rsid w:val="002E5EE0"/>
    <w:rsid w:val="003103C7"/>
    <w:rsid w:val="00313542"/>
    <w:rsid w:val="00314036"/>
    <w:rsid w:val="00325A79"/>
    <w:rsid w:val="00326D42"/>
    <w:rsid w:val="00331FA4"/>
    <w:rsid w:val="00334B6E"/>
    <w:rsid w:val="0034094B"/>
    <w:rsid w:val="00345A29"/>
    <w:rsid w:val="00355A14"/>
    <w:rsid w:val="00371DB6"/>
    <w:rsid w:val="0037348B"/>
    <w:rsid w:val="00376950"/>
    <w:rsid w:val="00395F80"/>
    <w:rsid w:val="003A70EC"/>
    <w:rsid w:val="003B22E2"/>
    <w:rsid w:val="003C2386"/>
    <w:rsid w:val="003E22CD"/>
    <w:rsid w:val="004150B7"/>
    <w:rsid w:val="004175F9"/>
    <w:rsid w:val="00443FBB"/>
    <w:rsid w:val="00455109"/>
    <w:rsid w:val="00460332"/>
    <w:rsid w:val="00461094"/>
    <w:rsid w:val="00473D32"/>
    <w:rsid w:val="00474E18"/>
    <w:rsid w:val="00490D73"/>
    <w:rsid w:val="004A2677"/>
    <w:rsid w:val="004B720A"/>
    <w:rsid w:val="004D1636"/>
    <w:rsid w:val="004F7EC7"/>
    <w:rsid w:val="0050083B"/>
    <w:rsid w:val="005050F0"/>
    <w:rsid w:val="00521347"/>
    <w:rsid w:val="0052756B"/>
    <w:rsid w:val="005327F5"/>
    <w:rsid w:val="00532B8D"/>
    <w:rsid w:val="0053422F"/>
    <w:rsid w:val="0055285A"/>
    <w:rsid w:val="00561741"/>
    <w:rsid w:val="00596CE3"/>
    <w:rsid w:val="005A091E"/>
    <w:rsid w:val="005D6D26"/>
    <w:rsid w:val="005F65F8"/>
    <w:rsid w:val="006028B1"/>
    <w:rsid w:val="00611D39"/>
    <w:rsid w:val="00642318"/>
    <w:rsid w:val="00666209"/>
    <w:rsid w:val="00673D7B"/>
    <w:rsid w:val="006856DE"/>
    <w:rsid w:val="00686E26"/>
    <w:rsid w:val="006949F3"/>
    <w:rsid w:val="006B6D6F"/>
    <w:rsid w:val="006C60D0"/>
    <w:rsid w:val="006C7979"/>
    <w:rsid w:val="006D1303"/>
    <w:rsid w:val="006D36A7"/>
    <w:rsid w:val="006F0968"/>
    <w:rsid w:val="006F521C"/>
    <w:rsid w:val="00704EB0"/>
    <w:rsid w:val="00716206"/>
    <w:rsid w:val="00725D23"/>
    <w:rsid w:val="00733C1E"/>
    <w:rsid w:val="00733C45"/>
    <w:rsid w:val="00733E5D"/>
    <w:rsid w:val="007406D2"/>
    <w:rsid w:val="00751957"/>
    <w:rsid w:val="00767C73"/>
    <w:rsid w:val="00774B27"/>
    <w:rsid w:val="00777D22"/>
    <w:rsid w:val="0078650E"/>
    <w:rsid w:val="007D0E8B"/>
    <w:rsid w:val="007D1392"/>
    <w:rsid w:val="007D3EFE"/>
    <w:rsid w:val="007E5B43"/>
    <w:rsid w:val="007E602D"/>
    <w:rsid w:val="007F01CC"/>
    <w:rsid w:val="00837CA9"/>
    <w:rsid w:val="00841CD9"/>
    <w:rsid w:val="00842BFD"/>
    <w:rsid w:val="00842E25"/>
    <w:rsid w:val="008444B7"/>
    <w:rsid w:val="00865FC0"/>
    <w:rsid w:val="00887629"/>
    <w:rsid w:val="00894B36"/>
    <w:rsid w:val="008A1581"/>
    <w:rsid w:val="009143D6"/>
    <w:rsid w:val="00932C78"/>
    <w:rsid w:val="0093787C"/>
    <w:rsid w:val="0094261A"/>
    <w:rsid w:val="009449CC"/>
    <w:rsid w:val="0094782E"/>
    <w:rsid w:val="00955BEC"/>
    <w:rsid w:val="00971481"/>
    <w:rsid w:val="00981FC5"/>
    <w:rsid w:val="0099423E"/>
    <w:rsid w:val="009A37E7"/>
    <w:rsid w:val="009A3815"/>
    <w:rsid w:val="009B0C52"/>
    <w:rsid w:val="009B23C5"/>
    <w:rsid w:val="009C59C8"/>
    <w:rsid w:val="009E2DFF"/>
    <w:rsid w:val="009E421E"/>
    <w:rsid w:val="009E6EA3"/>
    <w:rsid w:val="00A04464"/>
    <w:rsid w:val="00A1061F"/>
    <w:rsid w:val="00A12E2C"/>
    <w:rsid w:val="00A352C6"/>
    <w:rsid w:val="00A378F3"/>
    <w:rsid w:val="00A51B2F"/>
    <w:rsid w:val="00A52C64"/>
    <w:rsid w:val="00A55156"/>
    <w:rsid w:val="00A659D0"/>
    <w:rsid w:val="00A7717D"/>
    <w:rsid w:val="00A82955"/>
    <w:rsid w:val="00AA7712"/>
    <w:rsid w:val="00AC2E2E"/>
    <w:rsid w:val="00AC39B2"/>
    <w:rsid w:val="00AD5C4D"/>
    <w:rsid w:val="00AE6534"/>
    <w:rsid w:val="00B0334B"/>
    <w:rsid w:val="00B17CF2"/>
    <w:rsid w:val="00B2517A"/>
    <w:rsid w:val="00B64D3E"/>
    <w:rsid w:val="00B90C42"/>
    <w:rsid w:val="00B924F1"/>
    <w:rsid w:val="00BA2BF7"/>
    <w:rsid w:val="00BB15EC"/>
    <w:rsid w:val="00BC13BA"/>
    <w:rsid w:val="00BC6709"/>
    <w:rsid w:val="00BC7C8D"/>
    <w:rsid w:val="00BE2348"/>
    <w:rsid w:val="00BE4058"/>
    <w:rsid w:val="00BF69F1"/>
    <w:rsid w:val="00C0500B"/>
    <w:rsid w:val="00C60AE3"/>
    <w:rsid w:val="00C66463"/>
    <w:rsid w:val="00C76772"/>
    <w:rsid w:val="00C7722B"/>
    <w:rsid w:val="00C77AA2"/>
    <w:rsid w:val="00C82278"/>
    <w:rsid w:val="00C86DAF"/>
    <w:rsid w:val="00C92EAD"/>
    <w:rsid w:val="00CA48A1"/>
    <w:rsid w:val="00CC4720"/>
    <w:rsid w:val="00CE5068"/>
    <w:rsid w:val="00CE6589"/>
    <w:rsid w:val="00CF4EB6"/>
    <w:rsid w:val="00CF725B"/>
    <w:rsid w:val="00D26879"/>
    <w:rsid w:val="00D647D4"/>
    <w:rsid w:val="00D90BA3"/>
    <w:rsid w:val="00DA5884"/>
    <w:rsid w:val="00DA6EC0"/>
    <w:rsid w:val="00DD5999"/>
    <w:rsid w:val="00DE574F"/>
    <w:rsid w:val="00DF0542"/>
    <w:rsid w:val="00E00382"/>
    <w:rsid w:val="00E12DCB"/>
    <w:rsid w:val="00E12EA4"/>
    <w:rsid w:val="00E14861"/>
    <w:rsid w:val="00E14AFC"/>
    <w:rsid w:val="00E1598C"/>
    <w:rsid w:val="00E2797A"/>
    <w:rsid w:val="00E402AE"/>
    <w:rsid w:val="00E430E0"/>
    <w:rsid w:val="00E44551"/>
    <w:rsid w:val="00E508C0"/>
    <w:rsid w:val="00EA0617"/>
    <w:rsid w:val="00EA7155"/>
    <w:rsid w:val="00EC4746"/>
    <w:rsid w:val="00EC65DE"/>
    <w:rsid w:val="00EC6A2F"/>
    <w:rsid w:val="00ED7AA4"/>
    <w:rsid w:val="00F33708"/>
    <w:rsid w:val="00F46624"/>
    <w:rsid w:val="00F72654"/>
    <w:rsid w:val="00F8540E"/>
    <w:rsid w:val="00FA6F5D"/>
    <w:rsid w:val="00FA7F13"/>
    <w:rsid w:val="00FB69CB"/>
    <w:rsid w:val="00FC625F"/>
    <w:rsid w:val="00FD32EC"/>
    <w:rsid w:val="00FD611B"/>
    <w:rsid w:val="00FE6D40"/>
    <w:rsid w:val="00FF00DB"/>
    <w:rsid w:val="00FF18ED"/>
    <w:rsid w:val="00FF1EB7"/>
    <w:rsid w:val="00FF2EEE"/>
    <w:rsid w:val="00FF3633"/>
    <w:rsid w:val="00FF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983411"/>
  <w15:chartTrackingRefBased/>
  <w15:docId w15:val="{20942225-E60F-47EA-9DDC-88453583D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028B1"/>
    <w:pPr>
      <w:spacing w:line="240" w:lineRule="auto"/>
      <w:contextualSpacing/>
      <w:jc w:val="both"/>
    </w:pPr>
    <w:rPr>
      <w:rFonts w:ascii="Times New Roman" w:hAnsi="Times New Roman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3</Words>
  <Characters>10490</Characters>
  <Application>Microsoft Office Word</Application>
  <DocSecurity>4</DocSecurity>
  <Lines>190</Lines>
  <Paragraphs>12</Paragraphs>
  <ScaleCrop>false</ScaleCrop>
  <Company/>
  <LinksUpToDate>false</LinksUpToDate>
  <CharactersWithSpaces>1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abolcs Kató</dc:creator>
  <cp:keywords/>
  <dc:description/>
  <cp:lastModifiedBy>Szabolcs Kató</cp:lastModifiedBy>
  <cp:revision>240</cp:revision>
  <cp:lastPrinted>2022-09-21T05:39:00Z</cp:lastPrinted>
  <dcterms:created xsi:type="dcterms:W3CDTF">2022-09-19T05:29:00Z</dcterms:created>
  <dcterms:modified xsi:type="dcterms:W3CDTF">2022-09-25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e81893497533c7a9f1d891a0ad59d2f54e31449eb629da3851c9a0cb06ebaa</vt:lpwstr>
  </property>
</Properties>
</file>